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15B25" w14:textId="2D339E49" w:rsidR="00485107" w:rsidRPr="008B6D77" w:rsidRDefault="00820929" w:rsidP="00485107">
      <w:pPr>
        <w:jc w:val="center"/>
        <w:rPr>
          <w:rFonts w:asciiTheme="minorHAnsi" w:eastAsia="Microsoft YaHei" w:hAnsiTheme="minorHAnsi" w:cstheme="minorHAnsi"/>
          <w:b/>
          <w:color w:val="000000" w:themeColor="text1"/>
          <w:sz w:val="28"/>
          <w:szCs w:val="28"/>
          <w:lang w:val="pl-PL"/>
        </w:rPr>
      </w:pP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Nowy smartfon</w:t>
      </w:r>
      <w:r w:rsidR="00BE5CC5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</w:t>
      </w:r>
      <w:r w:rsidR="00BE5CC5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OPPO</w:t>
      </w: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A31 w </w:t>
      </w:r>
      <w:r w:rsidR="00770FD0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super</w:t>
      </w:r>
      <w:r w:rsidR="00085B03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</w:t>
      </w:r>
      <w:r w:rsidR="00770FD0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zestawie w JuniorBOX </w:t>
      </w: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Play</w:t>
      </w:r>
    </w:p>
    <w:p w14:paraId="4D1B3A6A" w14:textId="0BF9C033" w:rsidR="008B6D77" w:rsidRPr="008B6D77" w:rsidRDefault="00BC4693" w:rsidP="2C5624D4">
      <w:pPr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</w:pPr>
      <w:r>
        <w:rPr>
          <w:rFonts w:asciiTheme="minorHAnsi" w:eastAsia="OPPOSans M" w:hAnsiTheme="minorHAnsi" w:cstheme="minorHAnsi"/>
          <w:sz w:val="24"/>
          <w:szCs w:val="24"/>
          <w:lang w:val="pl"/>
        </w:rPr>
        <w:br/>
      </w:r>
      <w:r w:rsidR="003827D4" w:rsidRPr="008B6D77">
        <w:rPr>
          <w:rFonts w:asciiTheme="minorHAnsi" w:eastAsia="OPPOSans M" w:hAnsiTheme="minorHAnsi" w:cstheme="minorHAnsi"/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49E226" wp14:editId="14759982">
                <wp:simplePos x="0" y="0"/>
                <wp:positionH relativeFrom="column">
                  <wp:posOffset>-62230</wp:posOffset>
                </wp:positionH>
                <wp:positionV relativeFrom="paragraph">
                  <wp:posOffset>188595</wp:posOffset>
                </wp:positionV>
                <wp:extent cx="5104130" cy="0"/>
                <wp:effectExtent l="0" t="0" r="20320" b="19050"/>
                <wp:wrapThrough wrapText="bothSides">
                  <wp:wrapPolygon edited="0">
                    <wp:start x="0" y="-1"/>
                    <wp:lineTo x="0" y="-1"/>
                    <wp:lineTo x="21605" y="-1"/>
                    <wp:lineTo x="21605" y="-1"/>
                    <wp:lineTo x="0" y="-1"/>
                  </wp:wrapPolygon>
                </wp:wrapThrough>
                <wp:docPr id="8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413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0404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type id="_x0000_t32" coordsize="21600,21600" o:oned="t" filled="f" o:spt="32" path="m,l21600,21600e" w14:anchorId="020735D3">
                <v:path fillok="f" arrowok="t" o:connecttype="none"/>
                <o:lock v:ext="edit" shapetype="t"/>
              </v:shapetype>
              <v:shape id="Straight Arrow Connector 4" style="position:absolute;margin-left:-4.9pt;margin-top:14.85pt;width:401.9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04040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">
                <w10:wrap type="through"/>
              </v:shape>
            </w:pict>
          </mc:Fallback>
        </mc:AlternateConten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Warszawa, </w:t>
      </w:r>
      <w:r w:rsidR="0013203B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4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D60E06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kwietnia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20</w:t>
      </w:r>
      <w:r w:rsidR="0013203B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0</w:t>
      </w:r>
      <w:r w:rsidR="0020584C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8B6D77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r. </w:t>
      </w:r>
      <w:r w:rsidR="00F71994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–</w:t>
      </w:r>
      <w:r w:rsidR="0020584C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32767E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Już </w:t>
      </w:r>
      <w:r w:rsidR="0013203B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4</w:t>
      </w:r>
      <w:r w:rsidR="006D0FA9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kwietnia rusza oferta, </w:t>
      </w:r>
      <w:r w:rsidR="00173646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w której nowy model OPPO A31</w:t>
      </w:r>
      <w:r w:rsidR="00DB211F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</w:t>
      </w:r>
      <w:r w:rsidR="00770FD0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w zestawie ze smartbandem </w:t>
      </w:r>
      <w:r w:rsidR="00DB211F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można zdobyć za </w:t>
      </w:r>
      <w:r w:rsidR="00770FD0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2</w:t>
      </w:r>
      <w:r w:rsidR="00DB211F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 zł na start</w:t>
      </w:r>
      <w:r w:rsidR="00770FD0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. </w:t>
      </w:r>
      <w:r w:rsidR="00B611A8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Promocja dostępna jest dla klientów MIX Play w ramach </w:t>
      </w:r>
      <w:r w:rsidR="00A23AA2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 xml:space="preserve">zestawu JuniorBOX </w:t>
      </w:r>
      <w:r w:rsidR="00F2199B" w:rsidRPr="2C5624D4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idealnego dla młodych użytkowników</w:t>
      </w:r>
      <w:r w:rsidR="0000115E">
        <w:rPr>
          <w:rFonts w:asciiTheme="minorHAnsi" w:eastAsia="Calibri" w:hAnsiTheme="minorHAnsi" w:cstheme="minorBidi"/>
          <w:b/>
          <w:bCs/>
          <w:sz w:val="22"/>
          <w:szCs w:val="22"/>
          <w:lang w:val="pl-PL"/>
        </w:rPr>
        <w:t>.</w:t>
      </w:r>
    </w:p>
    <w:p w14:paraId="13F53468" w14:textId="284215F3" w:rsidR="00B730AF" w:rsidRDefault="00B730AF" w:rsidP="008B6D77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589315B5" w14:textId="75913171" w:rsidR="00E64D2B" w:rsidRDefault="00770FD0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Model </w:t>
      </w:r>
      <w:r w:rsidR="008B6D77" w:rsidRPr="0038729A">
        <w:rPr>
          <w:rFonts w:asciiTheme="minorHAnsi" w:eastAsia="Calibri" w:hAnsiTheme="minorHAnsi" w:cstheme="minorHAnsi"/>
          <w:sz w:val="21"/>
          <w:szCs w:val="21"/>
          <w:lang w:val="pl-PL"/>
        </w:rPr>
        <w:t>A3</w:t>
      </w:r>
      <w:r w:rsidR="00AF3BFD" w:rsidRPr="0038729A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1 </w:t>
      </w:r>
      <w:r w:rsidR="00B730AF" w:rsidRPr="0038729A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to </w:t>
      </w:r>
      <w:r w:rsidR="00331107">
        <w:rPr>
          <w:rFonts w:asciiTheme="minorHAnsi" w:eastAsia="Calibri" w:hAnsiTheme="minorHAnsi" w:cstheme="minorHAnsi"/>
          <w:sz w:val="21"/>
          <w:szCs w:val="21"/>
          <w:lang w:val="pl-PL"/>
        </w:rPr>
        <w:t>urządzenie</w:t>
      </w:r>
      <w:r w:rsidR="00B730AF" w:rsidRPr="0038729A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 najnowszego portfolio OPPO; świetny „pierwszy smartfon”, </w:t>
      </w:r>
      <w:r w:rsidR="00E53E29">
        <w:rPr>
          <w:rFonts w:asciiTheme="minorHAnsi" w:eastAsia="Calibri" w:hAnsiTheme="minorHAnsi" w:cstheme="minorHAnsi"/>
          <w:sz w:val="21"/>
          <w:szCs w:val="21"/>
          <w:lang w:val="pl-PL"/>
        </w:rPr>
        <w:t>oferujący atrakcyjn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ą, młodzieżową stylistykę </w:t>
      </w:r>
      <w:r w:rsidR="00E53E29">
        <w:rPr>
          <w:rFonts w:asciiTheme="minorHAnsi" w:eastAsia="Calibri" w:hAnsiTheme="minorHAnsi" w:cstheme="minorHAnsi"/>
          <w:sz w:val="21"/>
          <w:szCs w:val="21"/>
          <w:lang w:val="pl-PL"/>
        </w:rPr>
        <w:t>i płynne dzia</w:t>
      </w:r>
      <w:r w:rsidR="00D7255D">
        <w:rPr>
          <w:rFonts w:asciiTheme="minorHAnsi" w:eastAsia="Calibri" w:hAnsiTheme="minorHAnsi" w:cstheme="minorHAnsi"/>
          <w:sz w:val="21"/>
          <w:szCs w:val="21"/>
          <w:lang w:val="pl-PL"/>
        </w:rPr>
        <w:t>łanie</w:t>
      </w:r>
      <w:r w:rsidR="00450899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  <w:r w:rsidR="003B7BBF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Napędzany ośmiordzeniowym procesorem MediaTek Helio P35 sprzęt jest wspierany przez 4 GB</w:t>
      </w:r>
      <w:r w:rsidR="008435B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amięci RAM oraz 64 GB pamięci zewnętrznej z możliwością poszerzenia kartą </w:t>
      </w:r>
      <w:r w:rsidR="0074134E">
        <w:rPr>
          <w:rFonts w:asciiTheme="minorHAnsi" w:eastAsia="Calibri" w:hAnsiTheme="minorHAnsi" w:cstheme="minorHAnsi"/>
          <w:sz w:val="21"/>
          <w:szCs w:val="21"/>
          <w:lang w:val="pl-PL"/>
        </w:rPr>
        <w:t>pamięci o kolejne 256 GB.</w:t>
      </w:r>
      <w:r w:rsidR="000F0CB3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ojemna bateria 4230 mAh pozwala </w:t>
      </w:r>
      <w:r w:rsidR="0003218C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na </w:t>
      </w:r>
      <w:r w:rsidR="000F0CB3">
        <w:rPr>
          <w:rFonts w:asciiTheme="minorHAnsi" w:eastAsia="Calibri" w:hAnsiTheme="minorHAnsi" w:cstheme="minorHAnsi"/>
          <w:sz w:val="21"/>
          <w:szCs w:val="21"/>
          <w:lang w:val="pl-PL"/>
        </w:rPr>
        <w:t>nawet 45 godzin rozmów i ponad 18 dni czuwania</w:t>
      </w:r>
      <w:r w:rsidR="00090599">
        <w:rPr>
          <w:rFonts w:asciiTheme="minorHAnsi" w:eastAsia="Calibri" w:hAnsiTheme="minorHAnsi" w:cstheme="minorHAnsi"/>
          <w:sz w:val="21"/>
          <w:szCs w:val="21"/>
          <w:lang w:val="pl-PL"/>
        </w:rPr>
        <w:t>. Dzięki</w:t>
      </w:r>
      <w:r w:rsidR="004F2F0D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3C57C0">
        <w:rPr>
          <w:rFonts w:asciiTheme="minorHAnsi" w:eastAsia="Calibri" w:hAnsiTheme="minorHAnsi" w:cstheme="minorHAnsi"/>
          <w:sz w:val="21"/>
          <w:szCs w:val="21"/>
          <w:lang w:val="pl-PL"/>
        </w:rPr>
        <w:t>tr</w:t>
      </w:r>
      <w:r w:rsidR="00090599">
        <w:rPr>
          <w:rFonts w:asciiTheme="minorHAnsi" w:eastAsia="Calibri" w:hAnsiTheme="minorHAnsi" w:cstheme="minorHAnsi"/>
          <w:sz w:val="21"/>
          <w:szCs w:val="21"/>
          <w:lang w:val="pl-PL"/>
        </w:rPr>
        <w:t>zem</w:t>
      </w:r>
      <w:r w:rsidR="003C57C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aparat</w:t>
      </w:r>
      <w:r w:rsidR="00090599">
        <w:rPr>
          <w:rFonts w:asciiTheme="minorHAnsi" w:eastAsia="Calibri" w:hAnsiTheme="minorHAnsi" w:cstheme="minorHAnsi"/>
          <w:sz w:val="21"/>
          <w:szCs w:val="21"/>
          <w:lang w:val="pl-PL"/>
        </w:rPr>
        <w:t>om</w:t>
      </w:r>
      <w:r w:rsidR="003C57C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tyln</w:t>
      </w:r>
      <w:r w:rsidR="00090599">
        <w:rPr>
          <w:rFonts w:asciiTheme="minorHAnsi" w:eastAsia="Calibri" w:hAnsiTheme="minorHAnsi" w:cstheme="minorHAnsi"/>
          <w:sz w:val="21"/>
          <w:szCs w:val="21"/>
          <w:lang w:val="pl-PL"/>
        </w:rPr>
        <w:t>ym</w:t>
      </w:r>
      <w:r w:rsidR="002F3BF5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użytkownik wykona zróżnicowane,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yraźne i barwne </w:t>
      </w:r>
      <w:r w:rsidR="009B50E3">
        <w:rPr>
          <w:rFonts w:asciiTheme="minorHAnsi" w:eastAsia="Calibri" w:hAnsiTheme="minorHAnsi" w:cstheme="minorHAnsi"/>
          <w:sz w:val="21"/>
          <w:szCs w:val="21"/>
          <w:lang w:val="pl-PL"/>
        </w:rPr>
        <w:t>zdjęcia.</w:t>
      </w:r>
      <w:r w:rsidR="00A40FE1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Całości dopełnia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atrakcyjna stylistyka i doskonałe </w:t>
      </w:r>
      <w:r w:rsidR="00F36F99">
        <w:rPr>
          <w:rFonts w:asciiTheme="minorHAnsi" w:eastAsia="Calibri" w:hAnsiTheme="minorHAnsi" w:cstheme="minorHAnsi"/>
          <w:sz w:val="21"/>
          <w:szCs w:val="21"/>
          <w:lang w:val="pl-PL"/>
        </w:rPr>
        <w:t>wykończenie urządzenia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>, elementy typowe dla OPPO</w:t>
      </w:r>
      <w:r w:rsidR="00F727F1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</w:p>
    <w:p w14:paraId="6738478E" w14:textId="751E0F7D" w:rsidR="00273A2C" w:rsidRDefault="00273A2C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1D4526BF" w14:textId="4ACC4FA1" w:rsidR="00273A2C" w:rsidRDefault="00273A2C" w:rsidP="00E64D2B">
      <w:pPr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  <w:t>Najlepiej w zestawie</w:t>
      </w:r>
    </w:p>
    <w:p w14:paraId="1B17AF0E" w14:textId="77777777" w:rsidR="00770FD0" w:rsidRDefault="00770FD0" w:rsidP="00E64D2B">
      <w:pPr>
        <w:jc w:val="both"/>
        <w:rPr>
          <w:rFonts w:asciiTheme="minorHAnsi" w:eastAsia="Calibri" w:hAnsiTheme="minorHAnsi" w:cstheme="minorHAnsi"/>
          <w:b/>
          <w:bCs/>
          <w:sz w:val="21"/>
          <w:szCs w:val="21"/>
          <w:lang w:val="pl-PL"/>
        </w:rPr>
      </w:pPr>
    </w:p>
    <w:p w14:paraId="41CA8A63" w14:textId="4DF67181" w:rsidR="00273A2C" w:rsidRDefault="001A2BED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Nowy model OPPO 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będzie dostępny w zestawie </w:t>
      </w: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 </w:t>
      </w:r>
      <w:r w:rsidR="00F74326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odoodporną opaską sportową </w:t>
      </w:r>
      <w:r w:rsidR="00EE41BF">
        <w:rPr>
          <w:rFonts w:asciiTheme="minorHAnsi" w:eastAsia="Calibri" w:hAnsiTheme="minorHAnsi" w:cstheme="minorHAnsi"/>
          <w:sz w:val="21"/>
          <w:szCs w:val="21"/>
          <w:lang w:val="pl-PL"/>
        </w:rPr>
        <w:t>w wyjątkowo atrakcyjnej cenie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2 zł na start w ofercie JuniorBOX Play </w:t>
      </w:r>
      <w:r w:rsidR="000A5B29" w:rsidRPr="000A5B2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 wariancie elastyczna formuła MIX L </w:t>
      </w:r>
      <w:r w:rsidR="00C1221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z nielimitowanymi 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rozmowami, wiadomościami SMS i MMS </w:t>
      </w:r>
      <w:r w:rsidR="00C1221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oraz 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6GB </w:t>
      </w:r>
      <w:r w:rsidR="00C12219">
        <w:rPr>
          <w:rFonts w:asciiTheme="minorHAnsi" w:eastAsia="Calibri" w:hAnsiTheme="minorHAnsi" w:cstheme="minorHAnsi"/>
          <w:sz w:val="21"/>
          <w:szCs w:val="21"/>
          <w:lang w:val="pl-PL"/>
        </w:rPr>
        <w:t>internet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>u co miesiąc</w:t>
      </w:r>
      <w:r w:rsidR="00C1221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>(</w:t>
      </w:r>
      <w:r w:rsidR="00085B03">
        <w:rPr>
          <w:rFonts w:asciiTheme="minorHAnsi" w:eastAsia="Calibri" w:hAnsiTheme="minorHAnsi" w:cstheme="minorHAnsi"/>
          <w:sz w:val="21"/>
          <w:szCs w:val="21"/>
          <w:lang w:val="pl-PL"/>
        </w:rPr>
        <w:t>nielimitowanym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 przez pierwsze </w:t>
      </w:r>
      <w:r w:rsidR="00C12219"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6 </w:t>
      </w:r>
      <w:r w:rsidR="0056081C">
        <w:rPr>
          <w:rFonts w:asciiTheme="minorHAnsi" w:eastAsia="Calibri" w:hAnsiTheme="minorHAnsi" w:cstheme="minorHAnsi"/>
          <w:sz w:val="21"/>
          <w:szCs w:val="21"/>
          <w:lang w:val="pl-PL"/>
        </w:rPr>
        <w:t>miesięcy</w:t>
      </w:r>
      <w:r w:rsidR="00770FD0">
        <w:rPr>
          <w:rFonts w:asciiTheme="minorHAnsi" w:eastAsia="Calibri" w:hAnsiTheme="minorHAnsi" w:cstheme="minorHAnsi"/>
          <w:sz w:val="21"/>
          <w:szCs w:val="21"/>
          <w:lang w:val="pl-PL"/>
        </w:rPr>
        <w:t>). Kwota comiesięcznego doładowania to 50 zł przez pierwsze 12 m-cy i 100 przez 12 kolejnych.</w:t>
      </w:r>
    </w:p>
    <w:p w14:paraId="517770D6" w14:textId="6E309DE7" w:rsidR="00770FD0" w:rsidRDefault="00770FD0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5A2690CA" w14:textId="70D7E118" w:rsidR="00770FD0" w:rsidRDefault="00770FD0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>Oferta będzie dostępna do 24 maja we wszystkich kanałach sprzedaży Play.</w:t>
      </w:r>
    </w:p>
    <w:p w14:paraId="1503562C" w14:textId="3C0D8FAE" w:rsidR="0069033E" w:rsidRDefault="0069033E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</w:p>
    <w:p w14:paraId="6F4DDACD" w14:textId="0830ADF2" w:rsidR="0069033E" w:rsidRPr="00273A2C" w:rsidRDefault="0069033E" w:rsidP="00E64D2B">
      <w:pPr>
        <w:jc w:val="both"/>
        <w:rPr>
          <w:rFonts w:asciiTheme="minorHAnsi" w:eastAsia="Calibri" w:hAnsiTheme="minorHAnsi" w:cstheme="minorHAnsi"/>
          <w:sz w:val="21"/>
          <w:szCs w:val="21"/>
          <w:lang w:val="pl-PL"/>
        </w:rPr>
      </w:pPr>
      <w:r>
        <w:rPr>
          <w:rFonts w:asciiTheme="minorHAnsi" w:eastAsia="Calibri" w:hAnsiTheme="minorHAnsi" w:cstheme="minorHAnsi"/>
          <w:sz w:val="21"/>
          <w:szCs w:val="21"/>
          <w:lang w:val="pl-PL"/>
        </w:rPr>
        <w:t xml:space="preserve">Więcej informacji na temat promocji znaleźć można w regulaminie </w:t>
      </w:r>
      <w:hyperlink r:id="rId11" w:history="1">
        <w:r w:rsidR="000A5B29" w:rsidRPr="000A5B29">
          <w:rPr>
            <w:rStyle w:val="Hipercze"/>
            <w:rFonts w:asciiTheme="minorHAnsi" w:eastAsia="Calibri" w:hAnsiTheme="minorHAnsi" w:cstheme="minorHAnsi"/>
            <w:sz w:val="21"/>
            <w:szCs w:val="21"/>
            <w:lang w:val="pl-PL"/>
          </w:rPr>
          <w:t>https://www.play.pl/resources/pdf/2019/Regulamin_Oferty_Promocyjnej_Nowa_JUNIOR_BOX_Elastyczna_FORMULA_MIX_S_M_L_TS_ES_2019-06-10.pdf</w:t>
        </w:r>
      </w:hyperlink>
      <w:r w:rsidRPr="000A5B29">
        <w:rPr>
          <w:rFonts w:asciiTheme="minorHAnsi" w:eastAsia="Calibri" w:hAnsiTheme="minorHAnsi" w:cstheme="minorHAnsi"/>
          <w:sz w:val="21"/>
          <w:szCs w:val="21"/>
          <w:lang w:val="pl-PL"/>
        </w:rPr>
        <w:t>.</w:t>
      </w:r>
    </w:p>
    <w:p w14:paraId="2A5400E7" w14:textId="77777777" w:rsidR="00503221" w:rsidRPr="00BC4693" w:rsidRDefault="00503221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color w:val="000000" w:themeColor="text1"/>
          <w:lang w:val="pl-PL"/>
        </w:rPr>
      </w:pPr>
    </w:p>
    <w:p w14:paraId="73B35A03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b/>
          <w:sz w:val="21"/>
          <w:szCs w:val="21"/>
          <w:lang w:val="pl-PL" w:eastAsia="en-US"/>
        </w:rPr>
        <w:t>W celu uzyskania bardziej szczegółowych informacji prosimy o kontakt z</w:t>
      </w: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:</w:t>
      </w:r>
    </w:p>
    <w:p w14:paraId="4291097E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Piotr Żaczko, PR Manager</w:t>
      </w:r>
    </w:p>
    <w:p w14:paraId="51260FE6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i/>
          <w:sz w:val="21"/>
          <w:szCs w:val="21"/>
          <w:lang w:val="pl-PL" w:eastAsia="en-US"/>
        </w:rPr>
      </w:pPr>
      <w:r w:rsidRPr="00BC4693">
        <w:rPr>
          <w:rStyle w:val="Hipercze"/>
          <w:rFonts w:asciiTheme="minorHAnsi" w:eastAsia="Calibri" w:hAnsiTheme="minorHAnsi" w:cstheme="minorHAnsi"/>
          <w:i/>
          <w:sz w:val="21"/>
          <w:szCs w:val="21"/>
          <w:lang w:val="pl-PL" w:eastAsia="en-US"/>
        </w:rPr>
        <w:t>piotr.zaczko@oppomobile.pl</w:t>
      </w:r>
    </w:p>
    <w:p w14:paraId="3C3CBE53" w14:textId="77777777" w:rsidR="00BC4693" w:rsidRPr="00BC4693" w:rsidRDefault="00BC4693" w:rsidP="00BC4693">
      <w:pPr>
        <w:spacing w:before="6" w:after="6" w:line="240" w:lineRule="auto"/>
        <w:outlineLvl w:val="0"/>
        <w:rPr>
          <w:rStyle w:val="Hipercze"/>
          <w:rFonts w:ascii="Arial" w:eastAsia="OPPOSans M" w:hAnsi="Arial" w:cs="Arial"/>
          <w:color w:val="000000" w:themeColor="text1"/>
          <w:sz w:val="22"/>
          <w:szCs w:val="22"/>
          <w:lang w:val="pl-PL" w:eastAsia="zh-CN"/>
        </w:rPr>
      </w:pPr>
    </w:p>
    <w:p w14:paraId="015E52D8" w14:textId="77777777" w:rsidR="00BC4693" w:rsidRPr="00BC4693" w:rsidRDefault="00BC4693" w:rsidP="00BC4693">
      <w:pPr>
        <w:spacing w:before="6" w:after="6" w:line="240" w:lineRule="auto"/>
        <w:jc w:val="both"/>
        <w:outlineLvl w:val="0"/>
        <w:rPr>
          <w:rFonts w:asciiTheme="minorHAnsi" w:hAnsiTheme="minorHAnsi" w:cstheme="minorHAnsi"/>
          <w:lang w:val="pl-PL"/>
        </w:rPr>
      </w:pPr>
      <w:bookmarkStart w:id="0" w:name="ref_[2]_38946"/>
      <w:bookmarkEnd w:id="0"/>
      <w:r w:rsidRPr="2C5624D4">
        <w:rPr>
          <w:rFonts w:asciiTheme="minorHAnsi" w:hAnsiTheme="minorHAnsi" w:cstheme="minorBidi"/>
          <w:b/>
          <w:bCs/>
          <w:color w:val="000000" w:themeColor="text1"/>
          <w:lang w:val="pl-PL"/>
        </w:rPr>
        <w:t>O marce OPPO</w:t>
      </w:r>
    </w:p>
    <w:p w14:paraId="022BBB0F" w14:textId="39F61487" w:rsidR="00700F0F" w:rsidRPr="00770FD0" w:rsidRDefault="00700F0F">
      <w:pPr>
        <w:rPr>
          <w:lang w:val="pl-PL"/>
        </w:rPr>
      </w:pPr>
      <w:r w:rsidRPr="00770FD0">
        <w:rPr>
          <w:lang w:val="pl-PL"/>
        </w:rPr>
        <w:t xml:space="preserve">OPPO jest wiodącą marką smartfonów, która dostarcza produkty o unikalnym wzornictwie i wyposażone w innowacyjne technologie. Według danych IDC, w 2018 r. firma uplasowała się globalnie na piątym miejscu pod względem wielkości udziału w sprzedaży smartfonów. Obecnie działalność OPPO obejmuje ponad 40 krajów i regionów. W 2018 roku firma rozszerzyła działalność o rynek europejski, wprowadzając swoje produkty do sprzedaży w Hiszpanii, Francji, Włoszech, Holandii, Polsce, Turcji oraz Wielkiej Brytanii. </w:t>
      </w:r>
      <w:r w:rsidRPr="00770FD0">
        <w:rPr>
          <w:lang w:val="pl-PL"/>
        </w:rPr>
        <w:br/>
      </w:r>
    </w:p>
    <w:p w14:paraId="49493116" w14:textId="3BE91B04" w:rsidR="00700F0F" w:rsidRPr="00770FD0" w:rsidRDefault="00700F0F">
      <w:pPr>
        <w:rPr>
          <w:lang w:val="pl-PL"/>
        </w:rPr>
      </w:pPr>
      <w:r w:rsidRPr="00770FD0">
        <w:rPr>
          <w:lang w:val="pl-PL"/>
        </w:rPr>
        <w:t xml:space="preserve">Od wprowadzenia na rynek swojego pierwszego smartfonu w 2008 r., firma nieustannie w swoich projektach koncentruje się na jak najlepszym połączeniu najwyższej jakości wzornictwa i przełomowych technologii. To sprawia że OPPO jako pierwsze wprowadziło rozwiązania, które </w:t>
      </w:r>
      <w:r w:rsidRPr="00770FD0">
        <w:rPr>
          <w:lang w:val="pl-PL"/>
        </w:rPr>
        <w:lastRenderedPageBreak/>
        <w:t>następnie przeniknęły do całego rynku. Na przykład zapoczątkowało erę zdjęć „selfie” oraz będąc pierwszą marką, która wprowadziła smartfony z przednimi aparatami 5MP i 16MP, a później także z obrotowym modułem obiektywu, funkcją Ultra HD oraz technologią 5x Dual Camera Zoom. Aktualnie OPPO jest pionierem we wdrażaniu rozwiązań opartych o 5G demonstrując pierwsze realne zastosowania tej technologii dla potrzeb konsumenckich oraz przedstawiając pierwsze urządzenie które realnie będzie korzystać z sieci 5G dzięki współpracy ze szwajcarskim operatorem Swisscom.</w:t>
      </w:r>
    </w:p>
    <w:p w14:paraId="1B2A6D58" w14:textId="49E8AEAA" w:rsidR="2C5624D4" w:rsidRDefault="2C5624D4" w:rsidP="2C5624D4">
      <w:pPr>
        <w:spacing w:before="6" w:after="6" w:line="240" w:lineRule="auto"/>
        <w:jc w:val="both"/>
        <w:rPr>
          <w:rFonts w:asciiTheme="minorHAnsi" w:hAnsiTheme="minorHAnsi" w:cstheme="minorBidi"/>
          <w:color w:val="000000" w:themeColor="text1"/>
          <w:lang w:val="pl-PL"/>
        </w:rPr>
      </w:pPr>
    </w:p>
    <w:p w14:paraId="0CE59927" w14:textId="77777777" w:rsidR="00BC4693" w:rsidRPr="00BC4693" w:rsidRDefault="00BC4693" w:rsidP="00BC4693">
      <w:pPr>
        <w:spacing w:before="6" w:after="6" w:line="240" w:lineRule="auto"/>
        <w:jc w:val="both"/>
        <w:rPr>
          <w:rFonts w:asciiTheme="minorHAnsi" w:hAnsiTheme="minorHAnsi" w:cstheme="minorHAnsi"/>
          <w:color w:val="000000" w:themeColor="text1"/>
          <w:lang w:val="pl-PL"/>
        </w:rPr>
      </w:pPr>
    </w:p>
    <w:p w14:paraId="5F312EC4" w14:textId="77777777" w:rsidR="00BC4693" w:rsidRPr="00BC4693" w:rsidRDefault="00BC4693" w:rsidP="00BC4693">
      <w:pPr>
        <w:jc w:val="both"/>
        <w:rPr>
          <w:rFonts w:asciiTheme="minorHAnsi" w:eastAsia="Calibri" w:hAnsiTheme="minorHAnsi" w:cstheme="minorHAnsi"/>
          <w:b/>
          <w:lang w:val="pl-PL"/>
        </w:rPr>
      </w:pPr>
      <w:r w:rsidRPr="2C5624D4">
        <w:rPr>
          <w:rFonts w:asciiTheme="minorHAnsi" w:eastAsia="Calibri" w:hAnsiTheme="minorHAnsi" w:cstheme="minorBidi"/>
          <w:b/>
          <w:bCs/>
          <w:lang w:val="pl-PL"/>
        </w:rPr>
        <w:t>OPPO w Polsce</w:t>
      </w:r>
    </w:p>
    <w:p w14:paraId="26D75F8D" w14:textId="32FA7D6E" w:rsidR="5E2A1AE3" w:rsidRDefault="5E2A1AE3" w:rsidP="2C5624D4">
      <w:pPr>
        <w:jc w:val="both"/>
      </w:pPr>
      <w:r w:rsidRPr="2C5624D4">
        <w:rPr>
          <w:rFonts w:eastAsia="Calibri"/>
          <w:lang w:val="pl-PL"/>
        </w:rPr>
        <w:t>Marka OPPO jest obecna w Polsce od stycznia 2019 roku i systematycznie buduje swoją pozycję na rynku. Produkty OPPO można zakupić u najbardziej renomowanych sprzedawców detalicznych: MediaMarkt, Media Expert, RTV Euro AGD, NEONET i x-kom oraz poprzez Strefę Marki OPPO na Allegro. Smartfony OPPO znajdują się także w ofercie operatorów telekomunikacyjnych.</w:t>
      </w:r>
    </w:p>
    <w:sectPr w:rsidR="5E2A1AE3" w:rsidSect="007644B5">
      <w:footerReference w:type="default" r:id="rId12"/>
      <w:headerReference w:type="first" r:id="rId13"/>
      <w:footerReference w:type="first" r:id="rId14"/>
      <w:pgSz w:w="12240" w:h="15840"/>
      <w:pgMar w:top="1947" w:right="3168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9DD75" w14:textId="77777777" w:rsidR="00020323" w:rsidRDefault="00020323">
      <w:pPr>
        <w:spacing w:line="240" w:lineRule="auto"/>
      </w:pPr>
      <w:r>
        <w:separator/>
      </w:r>
    </w:p>
  </w:endnote>
  <w:endnote w:type="continuationSeparator" w:id="0">
    <w:p w14:paraId="69CCFFBD" w14:textId="77777777" w:rsidR="00020323" w:rsidRDefault="00020323">
      <w:pPr>
        <w:spacing w:line="240" w:lineRule="auto"/>
      </w:pPr>
      <w:r>
        <w:continuationSeparator/>
      </w:r>
    </w:p>
  </w:endnote>
  <w:endnote w:type="continuationNotice" w:id="1">
    <w:p w14:paraId="42AB9DF6" w14:textId="77777777" w:rsidR="00020323" w:rsidRDefault="0002032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POSans M">
    <w:altName w:val="Malgun Gothic Semilight"/>
    <w:charset w:val="86"/>
    <w:family w:val="roman"/>
    <w:pitch w:val="variable"/>
    <w:sig w:usb0="A00002BF" w:usb1="0A0F004A" w:usb2="00000016" w:usb3="00000000" w:csb0="0004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P Simplified">
    <w:altName w:val="Segoe Print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BC4DF" w14:textId="77777777" w:rsidR="004010E7" w:rsidRDefault="004010E7">
    <w:pPr>
      <w:pStyle w:val="Stopka"/>
    </w:pPr>
  </w:p>
  <w:p w14:paraId="098C6C6B" w14:textId="35146B86" w:rsidR="004010E7" w:rsidRPr="00CD07E3" w:rsidRDefault="004010E7" w:rsidP="007644B5">
    <w:pPr>
      <w:pStyle w:val="Stopka"/>
      <w:jc w:val="center"/>
      <w:rPr>
        <w:rFonts w:ascii="HP Simplified" w:hAnsi="HP Simplified"/>
      </w:rPr>
    </w:pP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DD631" w14:textId="2FCD148A" w:rsidR="004010E7" w:rsidRDefault="004010E7" w:rsidP="007644B5">
    <w:pPr>
      <w:pStyle w:val="Stopka"/>
      <w:tabs>
        <w:tab w:val="clear" w:pos="173"/>
      </w:tabs>
      <w:jc w:val="center"/>
      <w:rPr>
        <w:rFonts w:ascii="HP Simplified" w:hAnsi="HP Simplified"/>
      </w:rPr>
    </w:pPr>
    <w:r>
      <w:rPr>
        <w:rFonts w:ascii="HP Simplified" w:hAnsi="HP Simplified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0" wp14:anchorId="58A6C337" wp14:editId="109BF112">
              <wp:simplePos x="0" y="0"/>
              <wp:positionH relativeFrom="page">
                <wp:posOffset>2289175</wp:posOffset>
              </wp:positionH>
              <wp:positionV relativeFrom="page">
                <wp:posOffset>8961120</wp:posOffset>
              </wp:positionV>
              <wp:extent cx="4572000" cy="4572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BFC15" w14:textId="77777777" w:rsidR="004010E7" w:rsidRDefault="004010E7">
                          <w:pPr>
                            <w:pStyle w:val="LegalText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6C3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0.25pt;margin-top:705.6pt;width:5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" o:allowoverlap="f" filled="f" stroked="f">
              <v:textbox inset="0,0,0,0">
                <w:txbxContent>
                  <w:p w14:paraId="497BFC15" w14:textId="77777777" w:rsidR="004010E7" w:rsidRDefault="004010E7">
                    <w:pPr>
                      <w:pStyle w:val="LegalTex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1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844A1" w14:textId="77777777" w:rsidR="00020323" w:rsidRDefault="00020323">
      <w:pPr>
        <w:spacing w:line="240" w:lineRule="auto"/>
      </w:pPr>
      <w:r>
        <w:separator/>
      </w:r>
    </w:p>
  </w:footnote>
  <w:footnote w:type="continuationSeparator" w:id="0">
    <w:p w14:paraId="439E2A3C" w14:textId="77777777" w:rsidR="00020323" w:rsidRDefault="00020323">
      <w:pPr>
        <w:spacing w:line="240" w:lineRule="auto"/>
      </w:pPr>
      <w:r>
        <w:continuationSeparator/>
      </w:r>
    </w:p>
  </w:footnote>
  <w:footnote w:type="continuationNotice" w:id="1">
    <w:p w14:paraId="60100C54" w14:textId="77777777" w:rsidR="00020323" w:rsidRDefault="0002032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5B82F" w14:textId="77777777" w:rsidR="004010E7" w:rsidRPr="00DB4DBE" w:rsidRDefault="004010E7" w:rsidP="00BC4693">
    <w:pPr>
      <w:pStyle w:val="HPInformation"/>
      <w:rPr>
        <w:rFonts w:ascii="HP Simplified" w:hAnsi="HP Simplified"/>
      </w:rPr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653B1D90" wp14:editId="27EA0AA2">
          <wp:simplePos x="0" y="0"/>
          <wp:positionH relativeFrom="rightMargin">
            <wp:posOffset>-1905</wp:posOffset>
          </wp:positionH>
          <wp:positionV relativeFrom="paragraph">
            <wp:posOffset>-407035</wp:posOffset>
          </wp:positionV>
          <wp:extent cx="1676400" cy="118300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1183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87E645" w14:textId="77777777" w:rsidR="004010E7" w:rsidRPr="00DB4DBE" w:rsidRDefault="004010E7" w:rsidP="00DB4DBE">
    <w:pPr>
      <w:pStyle w:val="HPInformation"/>
      <w:rPr>
        <w:rFonts w:ascii="HP Simplified" w:hAnsi="HP Simplifie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C68B5"/>
    <w:multiLevelType w:val="hybridMultilevel"/>
    <w:tmpl w:val="44725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0D6"/>
    <w:multiLevelType w:val="hybridMultilevel"/>
    <w:tmpl w:val="4DAE59AC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9A70561"/>
    <w:multiLevelType w:val="hybridMultilevel"/>
    <w:tmpl w:val="ED84972E"/>
    <w:lvl w:ilvl="0" w:tplc="A6E8ADAA">
      <w:start w:val="2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5495"/>
    <w:multiLevelType w:val="hybridMultilevel"/>
    <w:tmpl w:val="3252E778"/>
    <w:lvl w:ilvl="0" w:tplc="779AB7F8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5970029"/>
    <w:multiLevelType w:val="hybridMultilevel"/>
    <w:tmpl w:val="0920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30841"/>
    <w:multiLevelType w:val="hybridMultilevel"/>
    <w:tmpl w:val="63448D2C"/>
    <w:lvl w:ilvl="0" w:tplc="DDF6A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EE4D66"/>
    <w:multiLevelType w:val="hybridMultilevel"/>
    <w:tmpl w:val="EB2EC74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25302C5"/>
    <w:multiLevelType w:val="hybridMultilevel"/>
    <w:tmpl w:val="4CD4CCA6"/>
    <w:lvl w:ilvl="0" w:tplc="8C0AD32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FCD"/>
    <w:multiLevelType w:val="multilevel"/>
    <w:tmpl w:val="D048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0B156A"/>
    <w:multiLevelType w:val="hybridMultilevel"/>
    <w:tmpl w:val="A7668E6C"/>
    <w:lvl w:ilvl="0" w:tplc="371E0A8A">
      <w:start w:val="1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80138"/>
    <w:multiLevelType w:val="hybridMultilevel"/>
    <w:tmpl w:val="027CB1A2"/>
    <w:lvl w:ilvl="0" w:tplc="5A3E76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527AB"/>
    <w:multiLevelType w:val="multilevel"/>
    <w:tmpl w:val="10B8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0495A"/>
    <w:multiLevelType w:val="hybridMultilevel"/>
    <w:tmpl w:val="8C96D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620F4"/>
    <w:multiLevelType w:val="hybridMultilevel"/>
    <w:tmpl w:val="AF4EF0BA"/>
    <w:lvl w:ilvl="0" w:tplc="01C652D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638636F"/>
    <w:multiLevelType w:val="hybridMultilevel"/>
    <w:tmpl w:val="F53E0F94"/>
    <w:lvl w:ilvl="0" w:tplc="D63073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03B2F"/>
    <w:multiLevelType w:val="hybridMultilevel"/>
    <w:tmpl w:val="FAF06196"/>
    <w:lvl w:ilvl="0" w:tplc="17A4581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D6D44"/>
    <w:multiLevelType w:val="hybridMultilevel"/>
    <w:tmpl w:val="FB129406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806710A"/>
    <w:multiLevelType w:val="hybridMultilevel"/>
    <w:tmpl w:val="9E76BB6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7176D20"/>
    <w:multiLevelType w:val="hybridMultilevel"/>
    <w:tmpl w:val="C63A4D94"/>
    <w:lvl w:ilvl="0" w:tplc="148CBE52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51C23"/>
    <w:multiLevelType w:val="hybridMultilevel"/>
    <w:tmpl w:val="54BE78E0"/>
    <w:lvl w:ilvl="0" w:tplc="7B80503A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"/>
  </w:num>
  <w:num w:numId="5">
    <w:abstractNumId w:val="16"/>
  </w:num>
  <w:num w:numId="6">
    <w:abstractNumId w:val="17"/>
  </w:num>
  <w:num w:numId="7">
    <w:abstractNumId w:val="6"/>
  </w:num>
  <w:num w:numId="8">
    <w:abstractNumId w:val="18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0"/>
  </w:num>
  <w:num w:numId="14">
    <w:abstractNumId w:val="8"/>
  </w:num>
  <w:num w:numId="15">
    <w:abstractNumId w:val="11"/>
  </w:num>
  <w:num w:numId="16">
    <w:abstractNumId w:val="4"/>
  </w:num>
  <w:num w:numId="17">
    <w:abstractNumId w:val="9"/>
  </w:num>
  <w:num w:numId="18">
    <w:abstractNumId w:val="10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E0NDEyMjc0NzRW0lEKTi0uzszPAymwrAUA32CdCSwAAAA="/>
  </w:docVars>
  <w:rsids>
    <w:rsidRoot w:val="006274C3"/>
    <w:rsid w:val="00000A5E"/>
    <w:rsid w:val="0000115E"/>
    <w:rsid w:val="0000224A"/>
    <w:rsid w:val="00002592"/>
    <w:rsid w:val="000034F9"/>
    <w:rsid w:val="00003A61"/>
    <w:rsid w:val="00004115"/>
    <w:rsid w:val="00004373"/>
    <w:rsid w:val="0000438D"/>
    <w:rsid w:val="00004526"/>
    <w:rsid w:val="00004670"/>
    <w:rsid w:val="00005E5B"/>
    <w:rsid w:val="00006217"/>
    <w:rsid w:val="000109DE"/>
    <w:rsid w:val="000153C2"/>
    <w:rsid w:val="0001542B"/>
    <w:rsid w:val="00015CD6"/>
    <w:rsid w:val="00020323"/>
    <w:rsid w:val="00023209"/>
    <w:rsid w:val="00026EEC"/>
    <w:rsid w:val="00027D94"/>
    <w:rsid w:val="00030E55"/>
    <w:rsid w:val="000313E1"/>
    <w:rsid w:val="00031C55"/>
    <w:rsid w:val="0003218C"/>
    <w:rsid w:val="00032DCB"/>
    <w:rsid w:val="00035CFF"/>
    <w:rsid w:val="00036C2F"/>
    <w:rsid w:val="00036F92"/>
    <w:rsid w:val="00040831"/>
    <w:rsid w:val="00040F03"/>
    <w:rsid w:val="00041BDF"/>
    <w:rsid w:val="000424B2"/>
    <w:rsid w:val="0004261E"/>
    <w:rsid w:val="000436EB"/>
    <w:rsid w:val="000450ED"/>
    <w:rsid w:val="00046878"/>
    <w:rsid w:val="000473F8"/>
    <w:rsid w:val="000505DE"/>
    <w:rsid w:val="00050CB3"/>
    <w:rsid w:val="00050CD0"/>
    <w:rsid w:val="000536AF"/>
    <w:rsid w:val="000556E3"/>
    <w:rsid w:val="00061921"/>
    <w:rsid w:val="00061FCA"/>
    <w:rsid w:val="00061FDB"/>
    <w:rsid w:val="0006565D"/>
    <w:rsid w:val="000660C5"/>
    <w:rsid w:val="000706D0"/>
    <w:rsid w:val="00070C04"/>
    <w:rsid w:val="00070FF2"/>
    <w:rsid w:val="00072C87"/>
    <w:rsid w:val="0007383D"/>
    <w:rsid w:val="000759C6"/>
    <w:rsid w:val="00081F40"/>
    <w:rsid w:val="00084382"/>
    <w:rsid w:val="00084AD6"/>
    <w:rsid w:val="00084FAC"/>
    <w:rsid w:val="00085B03"/>
    <w:rsid w:val="0008621C"/>
    <w:rsid w:val="0008676F"/>
    <w:rsid w:val="00090599"/>
    <w:rsid w:val="00090B13"/>
    <w:rsid w:val="00091582"/>
    <w:rsid w:val="0009217F"/>
    <w:rsid w:val="00093DAD"/>
    <w:rsid w:val="00094328"/>
    <w:rsid w:val="00094870"/>
    <w:rsid w:val="00094ED0"/>
    <w:rsid w:val="00094F8C"/>
    <w:rsid w:val="000955CA"/>
    <w:rsid w:val="00095844"/>
    <w:rsid w:val="00095F6F"/>
    <w:rsid w:val="000968E8"/>
    <w:rsid w:val="000A03ED"/>
    <w:rsid w:val="000A249A"/>
    <w:rsid w:val="000A2A61"/>
    <w:rsid w:val="000A2C99"/>
    <w:rsid w:val="000A3DF8"/>
    <w:rsid w:val="000A4E9C"/>
    <w:rsid w:val="000A4EAC"/>
    <w:rsid w:val="000A51E3"/>
    <w:rsid w:val="000A5483"/>
    <w:rsid w:val="000A5B29"/>
    <w:rsid w:val="000A6C68"/>
    <w:rsid w:val="000A7AB9"/>
    <w:rsid w:val="000B0A73"/>
    <w:rsid w:val="000B0E19"/>
    <w:rsid w:val="000B28C9"/>
    <w:rsid w:val="000B2D7D"/>
    <w:rsid w:val="000B36F0"/>
    <w:rsid w:val="000B3FE3"/>
    <w:rsid w:val="000B469B"/>
    <w:rsid w:val="000B5BA0"/>
    <w:rsid w:val="000B6996"/>
    <w:rsid w:val="000B6D28"/>
    <w:rsid w:val="000B6D35"/>
    <w:rsid w:val="000B7EA5"/>
    <w:rsid w:val="000C06E4"/>
    <w:rsid w:val="000C0E3A"/>
    <w:rsid w:val="000C39D0"/>
    <w:rsid w:val="000C3FEC"/>
    <w:rsid w:val="000C523A"/>
    <w:rsid w:val="000C55DE"/>
    <w:rsid w:val="000C57CE"/>
    <w:rsid w:val="000C64AD"/>
    <w:rsid w:val="000C6D01"/>
    <w:rsid w:val="000C6D77"/>
    <w:rsid w:val="000D0ED8"/>
    <w:rsid w:val="000D4156"/>
    <w:rsid w:val="000D47F6"/>
    <w:rsid w:val="000D4CBB"/>
    <w:rsid w:val="000D66C4"/>
    <w:rsid w:val="000E0A48"/>
    <w:rsid w:val="000E1D3A"/>
    <w:rsid w:val="000E1F91"/>
    <w:rsid w:val="000E34A6"/>
    <w:rsid w:val="000E363B"/>
    <w:rsid w:val="000E465F"/>
    <w:rsid w:val="000E4783"/>
    <w:rsid w:val="000E4CED"/>
    <w:rsid w:val="000E4D39"/>
    <w:rsid w:val="000E748A"/>
    <w:rsid w:val="000F047F"/>
    <w:rsid w:val="000F0CB3"/>
    <w:rsid w:val="000F18BB"/>
    <w:rsid w:val="000F2050"/>
    <w:rsid w:val="000F31E0"/>
    <w:rsid w:val="000F3C12"/>
    <w:rsid w:val="000F56BA"/>
    <w:rsid w:val="000F7504"/>
    <w:rsid w:val="000F754E"/>
    <w:rsid w:val="0010042B"/>
    <w:rsid w:val="00100F20"/>
    <w:rsid w:val="001010BE"/>
    <w:rsid w:val="00102897"/>
    <w:rsid w:val="00103146"/>
    <w:rsid w:val="001050DA"/>
    <w:rsid w:val="00106F2A"/>
    <w:rsid w:val="00107752"/>
    <w:rsid w:val="001077D9"/>
    <w:rsid w:val="00111766"/>
    <w:rsid w:val="001134EE"/>
    <w:rsid w:val="00115252"/>
    <w:rsid w:val="001165EA"/>
    <w:rsid w:val="00121D70"/>
    <w:rsid w:val="00122CF1"/>
    <w:rsid w:val="0012404D"/>
    <w:rsid w:val="00124F50"/>
    <w:rsid w:val="001263EC"/>
    <w:rsid w:val="00126766"/>
    <w:rsid w:val="00130260"/>
    <w:rsid w:val="00130E79"/>
    <w:rsid w:val="00131B0E"/>
    <w:rsid w:val="0013203B"/>
    <w:rsid w:val="001334C8"/>
    <w:rsid w:val="001349EF"/>
    <w:rsid w:val="001408C9"/>
    <w:rsid w:val="00143414"/>
    <w:rsid w:val="001438A1"/>
    <w:rsid w:val="001439CB"/>
    <w:rsid w:val="00143CDB"/>
    <w:rsid w:val="00143EC9"/>
    <w:rsid w:val="00144269"/>
    <w:rsid w:val="00145046"/>
    <w:rsid w:val="001457A6"/>
    <w:rsid w:val="00146A6B"/>
    <w:rsid w:val="00146C14"/>
    <w:rsid w:val="001477CD"/>
    <w:rsid w:val="00147E81"/>
    <w:rsid w:val="00150910"/>
    <w:rsid w:val="0015443F"/>
    <w:rsid w:val="00155660"/>
    <w:rsid w:val="00157AA7"/>
    <w:rsid w:val="0016202A"/>
    <w:rsid w:val="00163CEA"/>
    <w:rsid w:val="00163D4C"/>
    <w:rsid w:val="001717AA"/>
    <w:rsid w:val="001720FF"/>
    <w:rsid w:val="001724DE"/>
    <w:rsid w:val="00173327"/>
    <w:rsid w:val="00173646"/>
    <w:rsid w:val="00173D07"/>
    <w:rsid w:val="00176469"/>
    <w:rsid w:val="00177D44"/>
    <w:rsid w:val="001816EF"/>
    <w:rsid w:val="00183ED8"/>
    <w:rsid w:val="00183FF9"/>
    <w:rsid w:val="00184E20"/>
    <w:rsid w:val="001853BE"/>
    <w:rsid w:val="00187D28"/>
    <w:rsid w:val="001905FC"/>
    <w:rsid w:val="0019124F"/>
    <w:rsid w:val="00192F5A"/>
    <w:rsid w:val="001944F0"/>
    <w:rsid w:val="001954AA"/>
    <w:rsid w:val="00196259"/>
    <w:rsid w:val="001A0188"/>
    <w:rsid w:val="001A2B3B"/>
    <w:rsid w:val="001A2BED"/>
    <w:rsid w:val="001A453B"/>
    <w:rsid w:val="001A6706"/>
    <w:rsid w:val="001B1C4D"/>
    <w:rsid w:val="001B2F2C"/>
    <w:rsid w:val="001B5DAF"/>
    <w:rsid w:val="001B5F12"/>
    <w:rsid w:val="001B6820"/>
    <w:rsid w:val="001B6B5D"/>
    <w:rsid w:val="001C3A20"/>
    <w:rsid w:val="001C3DB5"/>
    <w:rsid w:val="001C4299"/>
    <w:rsid w:val="001C48D0"/>
    <w:rsid w:val="001C5F06"/>
    <w:rsid w:val="001C63BA"/>
    <w:rsid w:val="001C69F6"/>
    <w:rsid w:val="001C6A25"/>
    <w:rsid w:val="001C71C1"/>
    <w:rsid w:val="001D05AE"/>
    <w:rsid w:val="001D0CE8"/>
    <w:rsid w:val="001D292F"/>
    <w:rsid w:val="001D2B61"/>
    <w:rsid w:val="001D33B6"/>
    <w:rsid w:val="001D3A37"/>
    <w:rsid w:val="001D46F2"/>
    <w:rsid w:val="001D4719"/>
    <w:rsid w:val="001D53E5"/>
    <w:rsid w:val="001D6413"/>
    <w:rsid w:val="001D74F4"/>
    <w:rsid w:val="001E11E5"/>
    <w:rsid w:val="001E3AFA"/>
    <w:rsid w:val="001E4E16"/>
    <w:rsid w:val="001E546B"/>
    <w:rsid w:val="001E6130"/>
    <w:rsid w:val="001E7856"/>
    <w:rsid w:val="001E7B1F"/>
    <w:rsid w:val="001F269F"/>
    <w:rsid w:val="001F2C31"/>
    <w:rsid w:val="001F3424"/>
    <w:rsid w:val="001F5840"/>
    <w:rsid w:val="001F58ED"/>
    <w:rsid w:val="001F5978"/>
    <w:rsid w:val="001F5D92"/>
    <w:rsid w:val="001F62D3"/>
    <w:rsid w:val="002008A5"/>
    <w:rsid w:val="00201E32"/>
    <w:rsid w:val="002020E7"/>
    <w:rsid w:val="00202571"/>
    <w:rsid w:val="00203F96"/>
    <w:rsid w:val="00204BDD"/>
    <w:rsid w:val="0020584C"/>
    <w:rsid w:val="002059DC"/>
    <w:rsid w:val="0020602D"/>
    <w:rsid w:val="00207A11"/>
    <w:rsid w:val="002105AB"/>
    <w:rsid w:val="00210896"/>
    <w:rsid w:val="002108F9"/>
    <w:rsid w:val="00211091"/>
    <w:rsid w:val="00216530"/>
    <w:rsid w:val="0021698D"/>
    <w:rsid w:val="0022068D"/>
    <w:rsid w:val="00220B88"/>
    <w:rsid w:val="00221B35"/>
    <w:rsid w:val="00225FD0"/>
    <w:rsid w:val="00226430"/>
    <w:rsid w:val="0022725D"/>
    <w:rsid w:val="002324BA"/>
    <w:rsid w:val="002324CE"/>
    <w:rsid w:val="00233681"/>
    <w:rsid w:val="00233693"/>
    <w:rsid w:val="002347C6"/>
    <w:rsid w:val="0023623A"/>
    <w:rsid w:val="002408B2"/>
    <w:rsid w:val="00240D23"/>
    <w:rsid w:val="0024213C"/>
    <w:rsid w:val="00244469"/>
    <w:rsid w:val="00245C92"/>
    <w:rsid w:val="00245D4A"/>
    <w:rsid w:val="002462CD"/>
    <w:rsid w:val="00246F3B"/>
    <w:rsid w:val="00247CDF"/>
    <w:rsid w:val="002502E1"/>
    <w:rsid w:val="0025148A"/>
    <w:rsid w:val="00251E06"/>
    <w:rsid w:val="00253DA4"/>
    <w:rsid w:val="00254F30"/>
    <w:rsid w:val="00256059"/>
    <w:rsid w:val="002562F9"/>
    <w:rsid w:val="00256430"/>
    <w:rsid w:val="00256EB9"/>
    <w:rsid w:val="002574EB"/>
    <w:rsid w:val="00260932"/>
    <w:rsid w:val="002615C8"/>
    <w:rsid w:val="00263599"/>
    <w:rsid w:val="00264C6D"/>
    <w:rsid w:val="00265AD9"/>
    <w:rsid w:val="002662C7"/>
    <w:rsid w:val="0026697D"/>
    <w:rsid w:val="0027343E"/>
    <w:rsid w:val="00273A2C"/>
    <w:rsid w:val="00273DC3"/>
    <w:rsid w:val="002740C2"/>
    <w:rsid w:val="00275280"/>
    <w:rsid w:val="002804C6"/>
    <w:rsid w:val="00281323"/>
    <w:rsid w:val="00282024"/>
    <w:rsid w:val="00282E01"/>
    <w:rsid w:val="002838DA"/>
    <w:rsid w:val="002872B4"/>
    <w:rsid w:val="00290AAE"/>
    <w:rsid w:val="00291382"/>
    <w:rsid w:val="00296D57"/>
    <w:rsid w:val="00297CF1"/>
    <w:rsid w:val="002A0658"/>
    <w:rsid w:val="002A14DB"/>
    <w:rsid w:val="002A162D"/>
    <w:rsid w:val="002A177F"/>
    <w:rsid w:val="002A3030"/>
    <w:rsid w:val="002A3500"/>
    <w:rsid w:val="002A46C4"/>
    <w:rsid w:val="002A5148"/>
    <w:rsid w:val="002A5C79"/>
    <w:rsid w:val="002A6DF7"/>
    <w:rsid w:val="002A77DC"/>
    <w:rsid w:val="002A7C13"/>
    <w:rsid w:val="002A7ECA"/>
    <w:rsid w:val="002B26E7"/>
    <w:rsid w:val="002B27CF"/>
    <w:rsid w:val="002B4295"/>
    <w:rsid w:val="002B599E"/>
    <w:rsid w:val="002B59DC"/>
    <w:rsid w:val="002B75B7"/>
    <w:rsid w:val="002C07DD"/>
    <w:rsid w:val="002C0D64"/>
    <w:rsid w:val="002C1A17"/>
    <w:rsid w:val="002C1F41"/>
    <w:rsid w:val="002C4CB1"/>
    <w:rsid w:val="002C4D76"/>
    <w:rsid w:val="002C4EE3"/>
    <w:rsid w:val="002C5548"/>
    <w:rsid w:val="002C5DCE"/>
    <w:rsid w:val="002C5DE5"/>
    <w:rsid w:val="002C6143"/>
    <w:rsid w:val="002C69DE"/>
    <w:rsid w:val="002C6D89"/>
    <w:rsid w:val="002C7C54"/>
    <w:rsid w:val="002D0610"/>
    <w:rsid w:val="002D0BE1"/>
    <w:rsid w:val="002D2526"/>
    <w:rsid w:val="002D2BCE"/>
    <w:rsid w:val="002D4CA7"/>
    <w:rsid w:val="002D5051"/>
    <w:rsid w:val="002D5258"/>
    <w:rsid w:val="002D526E"/>
    <w:rsid w:val="002D6EE0"/>
    <w:rsid w:val="002D6FEC"/>
    <w:rsid w:val="002D7032"/>
    <w:rsid w:val="002D7279"/>
    <w:rsid w:val="002D7318"/>
    <w:rsid w:val="002E05DA"/>
    <w:rsid w:val="002E2B0D"/>
    <w:rsid w:val="002E2BCB"/>
    <w:rsid w:val="002E3682"/>
    <w:rsid w:val="002E3776"/>
    <w:rsid w:val="002E4FA8"/>
    <w:rsid w:val="002E540C"/>
    <w:rsid w:val="002E5FD3"/>
    <w:rsid w:val="002E650A"/>
    <w:rsid w:val="002E6EAE"/>
    <w:rsid w:val="002F0662"/>
    <w:rsid w:val="002F372F"/>
    <w:rsid w:val="002F3BF5"/>
    <w:rsid w:val="002F55E1"/>
    <w:rsid w:val="002F5BCB"/>
    <w:rsid w:val="003018B2"/>
    <w:rsid w:val="00301CDB"/>
    <w:rsid w:val="003023D1"/>
    <w:rsid w:val="0030261C"/>
    <w:rsid w:val="00303638"/>
    <w:rsid w:val="0030464A"/>
    <w:rsid w:val="003067DB"/>
    <w:rsid w:val="00307659"/>
    <w:rsid w:val="00310BD7"/>
    <w:rsid w:val="00311618"/>
    <w:rsid w:val="00312AEC"/>
    <w:rsid w:val="00312FA0"/>
    <w:rsid w:val="003131B0"/>
    <w:rsid w:val="00317977"/>
    <w:rsid w:val="0032031E"/>
    <w:rsid w:val="00321B74"/>
    <w:rsid w:val="00321F20"/>
    <w:rsid w:val="00322821"/>
    <w:rsid w:val="00322D5B"/>
    <w:rsid w:val="003249C1"/>
    <w:rsid w:val="003267D7"/>
    <w:rsid w:val="0032767E"/>
    <w:rsid w:val="00327907"/>
    <w:rsid w:val="00327953"/>
    <w:rsid w:val="00331107"/>
    <w:rsid w:val="0033247D"/>
    <w:rsid w:val="00332D26"/>
    <w:rsid w:val="00334B72"/>
    <w:rsid w:val="0033520F"/>
    <w:rsid w:val="00337B29"/>
    <w:rsid w:val="00337B7F"/>
    <w:rsid w:val="003401EE"/>
    <w:rsid w:val="00340522"/>
    <w:rsid w:val="00340D55"/>
    <w:rsid w:val="00341C0A"/>
    <w:rsid w:val="00341E6B"/>
    <w:rsid w:val="003424AA"/>
    <w:rsid w:val="00347184"/>
    <w:rsid w:val="00351D3A"/>
    <w:rsid w:val="00352BF3"/>
    <w:rsid w:val="00353711"/>
    <w:rsid w:val="00353837"/>
    <w:rsid w:val="00353885"/>
    <w:rsid w:val="0035440B"/>
    <w:rsid w:val="003547C5"/>
    <w:rsid w:val="003549F2"/>
    <w:rsid w:val="00355367"/>
    <w:rsid w:val="00355B03"/>
    <w:rsid w:val="0035643B"/>
    <w:rsid w:val="00356955"/>
    <w:rsid w:val="003571BE"/>
    <w:rsid w:val="0035743D"/>
    <w:rsid w:val="00357A64"/>
    <w:rsid w:val="00360247"/>
    <w:rsid w:val="00360C34"/>
    <w:rsid w:val="00360D68"/>
    <w:rsid w:val="0036602F"/>
    <w:rsid w:val="00367869"/>
    <w:rsid w:val="00370C71"/>
    <w:rsid w:val="00371ED8"/>
    <w:rsid w:val="003721D4"/>
    <w:rsid w:val="00372A4D"/>
    <w:rsid w:val="0037522E"/>
    <w:rsid w:val="003757A0"/>
    <w:rsid w:val="00375831"/>
    <w:rsid w:val="003762C1"/>
    <w:rsid w:val="00376DBD"/>
    <w:rsid w:val="00381017"/>
    <w:rsid w:val="003827D4"/>
    <w:rsid w:val="00384E9B"/>
    <w:rsid w:val="0038543D"/>
    <w:rsid w:val="00385F93"/>
    <w:rsid w:val="00386EE1"/>
    <w:rsid w:val="0038729A"/>
    <w:rsid w:val="00390059"/>
    <w:rsid w:val="0039020E"/>
    <w:rsid w:val="0039147A"/>
    <w:rsid w:val="003918B9"/>
    <w:rsid w:val="003931E9"/>
    <w:rsid w:val="003943C2"/>
    <w:rsid w:val="00395069"/>
    <w:rsid w:val="00396FB6"/>
    <w:rsid w:val="003A155D"/>
    <w:rsid w:val="003A4985"/>
    <w:rsid w:val="003A56FB"/>
    <w:rsid w:val="003A6737"/>
    <w:rsid w:val="003B015D"/>
    <w:rsid w:val="003B049E"/>
    <w:rsid w:val="003B0D12"/>
    <w:rsid w:val="003B1CE3"/>
    <w:rsid w:val="003B2F2B"/>
    <w:rsid w:val="003B3483"/>
    <w:rsid w:val="003B3C3F"/>
    <w:rsid w:val="003B48A4"/>
    <w:rsid w:val="003B6BE4"/>
    <w:rsid w:val="003B7BBF"/>
    <w:rsid w:val="003C03BD"/>
    <w:rsid w:val="003C253C"/>
    <w:rsid w:val="003C3963"/>
    <w:rsid w:val="003C4D7C"/>
    <w:rsid w:val="003C57C0"/>
    <w:rsid w:val="003C630F"/>
    <w:rsid w:val="003C6DE7"/>
    <w:rsid w:val="003C77B2"/>
    <w:rsid w:val="003D0112"/>
    <w:rsid w:val="003D2E57"/>
    <w:rsid w:val="003D38C9"/>
    <w:rsid w:val="003E1C44"/>
    <w:rsid w:val="003E3F27"/>
    <w:rsid w:val="003E52D5"/>
    <w:rsid w:val="003E584C"/>
    <w:rsid w:val="003E5D63"/>
    <w:rsid w:val="003E6F68"/>
    <w:rsid w:val="003F0743"/>
    <w:rsid w:val="003F08AF"/>
    <w:rsid w:val="003F14DD"/>
    <w:rsid w:val="003F22EE"/>
    <w:rsid w:val="003F2581"/>
    <w:rsid w:val="003F269B"/>
    <w:rsid w:val="003F31BB"/>
    <w:rsid w:val="003F5721"/>
    <w:rsid w:val="003F63BE"/>
    <w:rsid w:val="003F7C20"/>
    <w:rsid w:val="004010E7"/>
    <w:rsid w:val="00402644"/>
    <w:rsid w:val="00402A81"/>
    <w:rsid w:val="00404F4B"/>
    <w:rsid w:val="004064AF"/>
    <w:rsid w:val="00406EEF"/>
    <w:rsid w:val="0041112C"/>
    <w:rsid w:val="00411CD6"/>
    <w:rsid w:val="004123FF"/>
    <w:rsid w:val="00412B01"/>
    <w:rsid w:val="00414248"/>
    <w:rsid w:val="00415AA4"/>
    <w:rsid w:val="00415B2D"/>
    <w:rsid w:val="00417625"/>
    <w:rsid w:val="00417EC6"/>
    <w:rsid w:val="0042388B"/>
    <w:rsid w:val="004245F6"/>
    <w:rsid w:val="00424B41"/>
    <w:rsid w:val="004327F5"/>
    <w:rsid w:val="004328E5"/>
    <w:rsid w:val="00432A9E"/>
    <w:rsid w:val="00432D06"/>
    <w:rsid w:val="004331AD"/>
    <w:rsid w:val="00433BA4"/>
    <w:rsid w:val="00436DF7"/>
    <w:rsid w:val="00436E9D"/>
    <w:rsid w:val="004379CB"/>
    <w:rsid w:val="00443985"/>
    <w:rsid w:val="004439CA"/>
    <w:rsid w:val="00446159"/>
    <w:rsid w:val="00447CCF"/>
    <w:rsid w:val="00447D76"/>
    <w:rsid w:val="004503A9"/>
    <w:rsid w:val="00450899"/>
    <w:rsid w:val="00452768"/>
    <w:rsid w:val="004533C0"/>
    <w:rsid w:val="0045357C"/>
    <w:rsid w:val="00453E0D"/>
    <w:rsid w:val="004557B1"/>
    <w:rsid w:val="00456167"/>
    <w:rsid w:val="00457E67"/>
    <w:rsid w:val="00460434"/>
    <w:rsid w:val="004605FD"/>
    <w:rsid w:val="00462CF8"/>
    <w:rsid w:val="00463588"/>
    <w:rsid w:val="00463AA8"/>
    <w:rsid w:val="00464E8B"/>
    <w:rsid w:val="004652B6"/>
    <w:rsid w:val="00467D97"/>
    <w:rsid w:val="0047211E"/>
    <w:rsid w:val="00473CE1"/>
    <w:rsid w:val="00473F90"/>
    <w:rsid w:val="00474801"/>
    <w:rsid w:val="004748B9"/>
    <w:rsid w:val="0047514E"/>
    <w:rsid w:val="004753EA"/>
    <w:rsid w:val="00480111"/>
    <w:rsid w:val="00480A5B"/>
    <w:rsid w:val="00480DDF"/>
    <w:rsid w:val="004811F2"/>
    <w:rsid w:val="00484983"/>
    <w:rsid w:val="00484B2C"/>
    <w:rsid w:val="00485107"/>
    <w:rsid w:val="004872C8"/>
    <w:rsid w:val="0049166E"/>
    <w:rsid w:val="00492766"/>
    <w:rsid w:val="004936E9"/>
    <w:rsid w:val="004944EF"/>
    <w:rsid w:val="004951DC"/>
    <w:rsid w:val="00495FAB"/>
    <w:rsid w:val="00496295"/>
    <w:rsid w:val="00496301"/>
    <w:rsid w:val="00497E67"/>
    <w:rsid w:val="004A0C8A"/>
    <w:rsid w:val="004A1480"/>
    <w:rsid w:val="004A2E00"/>
    <w:rsid w:val="004A32CE"/>
    <w:rsid w:val="004A4BBB"/>
    <w:rsid w:val="004A5204"/>
    <w:rsid w:val="004A7060"/>
    <w:rsid w:val="004B0F7A"/>
    <w:rsid w:val="004B2C2A"/>
    <w:rsid w:val="004B3773"/>
    <w:rsid w:val="004B457C"/>
    <w:rsid w:val="004B4B0B"/>
    <w:rsid w:val="004B5A4C"/>
    <w:rsid w:val="004B5BBC"/>
    <w:rsid w:val="004B7865"/>
    <w:rsid w:val="004B7A96"/>
    <w:rsid w:val="004C026B"/>
    <w:rsid w:val="004C0B06"/>
    <w:rsid w:val="004C283F"/>
    <w:rsid w:val="004C4CB3"/>
    <w:rsid w:val="004C5386"/>
    <w:rsid w:val="004C5785"/>
    <w:rsid w:val="004C596B"/>
    <w:rsid w:val="004C6337"/>
    <w:rsid w:val="004C6C5C"/>
    <w:rsid w:val="004C7580"/>
    <w:rsid w:val="004D0058"/>
    <w:rsid w:val="004D0BCA"/>
    <w:rsid w:val="004D23F7"/>
    <w:rsid w:val="004D3114"/>
    <w:rsid w:val="004D3748"/>
    <w:rsid w:val="004D5195"/>
    <w:rsid w:val="004D5EFA"/>
    <w:rsid w:val="004D6188"/>
    <w:rsid w:val="004D7399"/>
    <w:rsid w:val="004D782E"/>
    <w:rsid w:val="004E04DF"/>
    <w:rsid w:val="004E3538"/>
    <w:rsid w:val="004E3C37"/>
    <w:rsid w:val="004E4F5D"/>
    <w:rsid w:val="004E6C8C"/>
    <w:rsid w:val="004F04DA"/>
    <w:rsid w:val="004F0672"/>
    <w:rsid w:val="004F2748"/>
    <w:rsid w:val="004F29ED"/>
    <w:rsid w:val="004F2F0D"/>
    <w:rsid w:val="004F301A"/>
    <w:rsid w:val="004F3665"/>
    <w:rsid w:val="004F594B"/>
    <w:rsid w:val="004F7789"/>
    <w:rsid w:val="004F7B5B"/>
    <w:rsid w:val="00503221"/>
    <w:rsid w:val="0050488D"/>
    <w:rsid w:val="005053F2"/>
    <w:rsid w:val="00505787"/>
    <w:rsid w:val="00506B55"/>
    <w:rsid w:val="00507343"/>
    <w:rsid w:val="00510C6B"/>
    <w:rsid w:val="005113BE"/>
    <w:rsid w:val="005129F7"/>
    <w:rsid w:val="00513361"/>
    <w:rsid w:val="00513C8B"/>
    <w:rsid w:val="00513F25"/>
    <w:rsid w:val="00514362"/>
    <w:rsid w:val="0051589E"/>
    <w:rsid w:val="00516316"/>
    <w:rsid w:val="00516985"/>
    <w:rsid w:val="00517381"/>
    <w:rsid w:val="005174AF"/>
    <w:rsid w:val="00517F83"/>
    <w:rsid w:val="0052198A"/>
    <w:rsid w:val="00522DBF"/>
    <w:rsid w:val="00523B6B"/>
    <w:rsid w:val="00524754"/>
    <w:rsid w:val="005255DA"/>
    <w:rsid w:val="00526319"/>
    <w:rsid w:val="0052658B"/>
    <w:rsid w:val="005270A2"/>
    <w:rsid w:val="005271E6"/>
    <w:rsid w:val="0053161A"/>
    <w:rsid w:val="00531972"/>
    <w:rsid w:val="005349E9"/>
    <w:rsid w:val="00535A23"/>
    <w:rsid w:val="00536755"/>
    <w:rsid w:val="00540CA5"/>
    <w:rsid w:val="00540D9A"/>
    <w:rsid w:val="00541B1A"/>
    <w:rsid w:val="005420E4"/>
    <w:rsid w:val="00543090"/>
    <w:rsid w:val="00544391"/>
    <w:rsid w:val="00544402"/>
    <w:rsid w:val="005453C3"/>
    <w:rsid w:val="00545797"/>
    <w:rsid w:val="00547F0F"/>
    <w:rsid w:val="00550C8F"/>
    <w:rsid w:val="00550D27"/>
    <w:rsid w:val="00550E43"/>
    <w:rsid w:val="00552003"/>
    <w:rsid w:val="00552A9A"/>
    <w:rsid w:val="005538AC"/>
    <w:rsid w:val="0055578C"/>
    <w:rsid w:val="00556DE1"/>
    <w:rsid w:val="00556DEC"/>
    <w:rsid w:val="0055758B"/>
    <w:rsid w:val="00557A2F"/>
    <w:rsid w:val="00557C41"/>
    <w:rsid w:val="0056081C"/>
    <w:rsid w:val="00561214"/>
    <w:rsid w:val="00562686"/>
    <w:rsid w:val="005628C9"/>
    <w:rsid w:val="00563264"/>
    <w:rsid w:val="005634E7"/>
    <w:rsid w:val="00564958"/>
    <w:rsid w:val="005678F4"/>
    <w:rsid w:val="00570133"/>
    <w:rsid w:val="00573906"/>
    <w:rsid w:val="00574E21"/>
    <w:rsid w:val="00575D11"/>
    <w:rsid w:val="00576649"/>
    <w:rsid w:val="005809A2"/>
    <w:rsid w:val="00581EE8"/>
    <w:rsid w:val="005831DD"/>
    <w:rsid w:val="00584516"/>
    <w:rsid w:val="00585BAE"/>
    <w:rsid w:val="005875CE"/>
    <w:rsid w:val="00590982"/>
    <w:rsid w:val="005918C9"/>
    <w:rsid w:val="00592AF9"/>
    <w:rsid w:val="00593007"/>
    <w:rsid w:val="005936DF"/>
    <w:rsid w:val="00594492"/>
    <w:rsid w:val="005947EB"/>
    <w:rsid w:val="00595200"/>
    <w:rsid w:val="00596504"/>
    <w:rsid w:val="00596AF0"/>
    <w:rsid w:val="00596CA4"/>
    <w:rsid w:val="005A209A"/>
    <w:rsid w:val="005A302B"/>
    <w:rsid w:val="005A517B"/>
    <w:rsid w:val="005A6F76"/>
    <w:rsid w:val="005A727D"/>
    <w:rsid w:val="005B04B2"/>
    <w:rsid w:val="005B1FE5"/>
    <w:rsid w:val="005B23B7"/>
    <w:rsid w:val="005B3BD8"/>
    <w:rsid w:val="005B4EF1"/>
    <w:rsid w:val="005B6297"/>
    <w:rsid w:val="005B63C2"/>
    <w:rsid w:val="005C085D"/>
    <w:rsid w:val="005C2F69"/>
    <w:rsid w:val="005C3813"/>
    <w:rsid w:val="005C3B99"/>
    <w:rsid w:val="005C4B7F"/>
    <w:rsid w:val="005C4C7A"/>
    <w:rsid w:val="005C5A65"/>
    <w:rsid w:val="005C6F2D"/>
    <w:rsid w:val="005C7A4E"/>
    <w:rsid w:val="005D0068"/>
    <w:rsid w:val="005D037F"/>
    <w:rsid w:val="005D0934"/>
    <w:rsid w:val="005D15C8"/>
    <w:rsid w:val="005D30E0"/>
    <w:rsid w:val="005D60B8"/>
    <w:rsid w:val="005D71C0"/>
    <w:rsid w:val="005E098B"/>
    <w:rsid w:val="005E1488"/>
    <w:rsid w:val="005E1AD4"/>
    <w:rsid w:val="005E27D6"/>
    <w:rsid w:val="005E3094"/>
    <w:rsid w:val="005E44C8"/>
    <w:rsid w:val="005E4540"/>
    <w:rsid w:val="005E4602"/>
    <w:rsid w:val="005E4EA3"/>
    <w:rsid w:val="005E52A2"/>
    <w:rsid w:val="005E7603"/>
    <w:rsid w:val="005F03B1"/>
    <w:rsid w:val="005F04D7"/>
    <w:rsid w:val="005F04F4"/>
    <w:rsid w:val="005F176E"/>
    <w:rsid w:val="005F248F"/>
    <w:rsid w:val="005F5592"/>
    <w:rsid w:val="005F708A"/>
    <w:rsid w:val="005F743E"/>
    <w:rsid w:val="0060531F"/>
    <w:rsid w:val="00605A7D"/>
    <w:rsid w:val="00605B12"/>
    <w:rsid w:val="00606091"/>
    <w:rsid w:val="00606117"/>
    <w:rsid w:val="00607F7F"/>
    <w:rsid w:val="006134AE"/>
    <w:rsid w:val="00615DDF"/>
    <w:rsid w:val="0061694F"/>
    <w:rsid w:val="00617384"/>
    <w:rsid w:val="006173F0"/>
    <w:rsid w:val="00620377"/>
    <w:rsid w:val="00622335"/>
    <w:rsid w:val="00623042"/>
    <w:rsid w:val="0062332E"/>
    <w:rsid w:val="00623AE8"/>
    <w:rsid w:val="00624B3B"/>
    <w:rsid w:val="0062550E"/>
    <w:rsid w:val="006256E6"/>
    <w:rsid w:val="00626C23"/>
    <w:rsid w:val="006274C3"/>
    <w:rsid w:val="006321EA"/>
    <w:rsid w:val="0063318A"/>
    <w:rsid w:val="006344E2"/>
    <w:rsid w:val="00634A58"/>
    <w:rsid w:val="006357D4"/>
    <w:rsid w:val="00635D05"/>
    <w:rsid w:val="00636195"/>
    <w:rsid w:val="00640031"/>
    <w:rsid w:val="00640F1B"/>
    <w:rsid w:val="00641CC3"/>
    <w:rsid w:val="00642D50"/>
    <w:rsid w:val="00642E2D"/>
    <w:rsid w:val="006443CA"/>
    <w:rsid w:val="0064451D"/>
    <w:rsid w:val="00644929"/>
    <w:rsid w:val="00645BB1"/>
    <w:rsid w:val="006463C2"/>
    <w:rsid w:val="00646F8B"/>
    <w:rsid w:val="0064715A"/>
    <w:rsid w:val="006502B0"/>
    <w:rsid w:val="00656472"/>
    <w:rsid w:val="006572C6"/>
    <w:rsid w:val="006610A4"/>
    <w:rsid w:val="00661D9A"/>
    <w:rsid w:val="006630AE"/>
    <w:rsid w:val="00663450"/>
    <w:rsid w:val="006636F5"/>
    <w:rsid w:val="00665ED5"/>
    <w:rsid w:val="00666BDD"/>
    <w:rsid w:val="00666E1F"/>
    <w:rsid w:val="00667AE1"/>
    <w:rsid w:val="0067047F"/>
    <w:rsid w:val="00677828"/>
    <w:rsid w:val="00677C5A"/>
    <w:rsid w:val="00681734"/>
    <w:rsid w:val="00683F13"/>
    <w:rsid w:val="00685774"/>
    <w:rsid w:val="006868E7"/>
    <w:rsid w:val="006876F0"/>
    <w:rsid w:val="00687C4F"/>
    <w:rsid w:val="006901DD"/>
    <w:rsid w:val="0069033E"/>
    <w:rsid w:val="006905CC"/>
    <w:rsid w:val="0069114E"/>
    <w:rsid w:val="00691FD9"/>
    <w:rsid w:val="00693E47"/>
    <w:rsid w:val="00694AEA"/>
    <w:rsid w:val="0069574B"/>
    <w:rsid w:val="00695B6C"/>
    <w:rsid w:val="00695CB9"/>
    <w:rsid w:val="0069655E"/>
    <w:rsid w:val="00696591"/>
    <w:rsid w:val="00697775"/>
    <w:rsid w:val="006A0BBA"/>
    <w:rsid w:val="006A2318"/>
    <w:rsid w:val="006A2E40"/>
    <w:rsid w:val="006A3258"/>
    <w:rsid w:val="006A4500"/>
    <w:rsid w:val="006A48A6"/>
    <w:rsid w:val="006A5AFB"/>
    <w:rsid w:val="006A6183"/>
    <w:rsid w:val="006B050D"/>
    <w:rsid w:val="006B12D9"/>
    <w:rsid w:val="006B1FB9"/>
    <w:rsid w:val="006B56B1"/>
    <w:rsid w:val="006B5F72"/>
    <w:rsid w:val="006B6B00"/>
    <w:rsid w:val="006B6B0A"/>
    <w:rsid w:val="006C0AE6"/>
    <w:rsid w:val="006C1702"/>
    <w:rsid w:val="006C1F7C"/>
    <w:rsid w:val="006C2341"/>
    <w:rsid w:val="006C244C"/>
    <w:rsid w:val="006C268B"/>
    <w:rsid w:val="006C27C5"/>
    <w:rsid w:val="006C46FF"/>
    <w:rsid w:val="006C4D0F"/>
    <w:rsid w:val="006C52FA"/>
    <w:rsid w:val="006C64A2"/>
    <w:rsid w:val="006C67D2"/>
    <w:rsid w:val="006D0FA9"/>
    <w:rsid w:val="006D1559"/>
    <w:rsid w:val="006D4E1F"/>
    <w:rsid w:val="006D5442"/>
    <w:rsid w:val="006D6163"/>
    <w:rsid w:val="006D66CC"/>
    <w:rsid w:val="006D72BE"/>
    <w:rsid w:val="006D74C1"/>
    <w:rsid w:val="006D7E4F"/>
    <w:rsid w:val="006E0AFB"/>
    <w:rsid w:val="006E380F"/>
    <w:rsid w:val="006E3D20"/>
    <w:rsid w:val="006E522C"/>
    <w:rsid w:val="006E56FC"/>
    <w:rsid w:val="006E608D"/>
    <w:rsid w:val="006E7BD4"/>
    <w:rsid w:val="006E7FD5"/>
    <w:rsid w:val="006F068E"/>
    <w:rsid w:val="006F0BC2"/>
    <w:rsid w:val="006F1970"/>
    <w:rsid w:val="006F1A34"/>
    <w:rsid w:val="006F22CA"/>
    <w:rsid w:val="006F2864"/>
    <w:rsid w:val="006F2D18"/>
    <w:rsid w:val="006F6F17"/>
    <w:rsid w:val="006F7206"/>
    <w:rsid w:val="00700F0F"/>
    <w:rsid w:val="00701010"/>
    <w:rsid w:val="00702872"/>
    <w:rsid w:val="00704D34"/>
    <w:rsid w:val="00705283"/>
    <w:rsid w:val="00711591"/>
    <w:rsid w:val="00712B27"/>
    <w:rsid w:val="00714490"/>
    <w:rsid w:val="00714546"/>
    <w:rsid w:val="0071591B"/>
    <w:rsid w:val="007166EB"/>
    <w:rsid w:val="00717766"/>
    <w:rsid w:val="007204CA"/>
    <w:rsid w:val="00720EB5"/>
    <w:rsid w:val="0072173E"/>
    <w:rsid w:val="00722775"/>
    <w:rsid w:val="00723242"/>
    <w:rsid w:val="00724412"/>
    <w:rsid w:val="007250E0"/>
    <w:rsid w:val="00725BD8"/>
    <w:rsid w:val="00726EA5"/>
    <w:rsid w:val="0073345D"/>
    <w:rsid w:val="0073370E"/>
    <w:rsid w:val="0073418F"/>
    <w:rsid w:val="0073578A"/>
    <w:rsid w:val="00736237"/>
    <w:rsid w:val="007363D3"/>
    <w:rsid w:val="00736EF4"/>
    <w:rsid w:val="007378C4"/>
    <w:rsid w:val="00737DFA"/>
    <w:rsid w:val="00740532"/>
    <w:rsid w:val="0074134E"/>
    <w:rsid w:val="00742835"/>
    <w:rsid w:val="00743248"/>
    <w:rsid w:val="00744650"/>
    <w:rsid w:val="007446BC"/>
    <w:rsid w:val="00745272"/>
    <w:rsid w:val="007454D3"/>
    <w:rsid w:val="00746E02"/>
    <w:rsid w:val="00747DCD"/>
    <w:rsid w:val="0075149F"/>
    <w:rsid w:val="007528C6"/>
    <w:rsid w:val="00754A6C"/>
    <w:rsid w:val="00756D35"/>
    <w:rsid w:val="007570E7"/>
    <w:rsid w:val="0075745B"/>
    <w:rsid w:val="00757FC4"/>
    <w:rsid w:val="00760149"/>
    <w:rsid w:val="00760A56"/>
    <w:rsid w:val="00762236"/>
    <w:rsid w:val="0076338C"/>
    <w:rsid w:val="00763953"/>
    <w:rsid w:val="0076441D"/>
    <w:rsid w:val="007644B5"/>
    <w:rsid w:val="00764C89"/>
    <w:rsid w:val="00764E48"/>
    <w:rsid w:val="00770402"/>
    <w:rsid w:val="00770FD0"/>
    <w:rsid w:val="007723DA"/>
    <w:rsid w:val="00773D8B"/>
    <w:rsid w:val="0077524A"/>
    <w:rsid w:val="0077650D"/>
    <w:rsid w:val="00777D34"/>
    <w:rsid w:val="00780B43"/>
    <w:rsid w:val="00780BF6"/>
    <w:rsid w:val="00780D6E"/>
    <w:rsid w:val="00782607"/>
    <w:rsid w:val="007833EE"/>
    <w:rsid w:val="007840BE"/>
    <w:rsid w:val="00786A4C"/>
    <w:rsid w:val="007877C2"/>
    <w:rsid w:val="00791017"/>
    <w:rsid w:val="00792065"/>
    <w:rsid w:val="00792AE5"/>
    <w:rsid w:val="007930D2"/>
    <w:rsid w:val="007937E4"/>
    <w:rsid w:val="00793A45"/>
    <w:rsid w:val="007978E7"/>
    <w:rsid w:val="007A04F4"/>
    <w:rsid w:val="007A46A2"/>
    <w:rsid w:val="007A6F88"/>
    <w:rsid w:val="007A75CA"/>
    <w:rsid w:val="007B0817"/>
    <w:rsid w:val="007B0872"/>
    <w:rsid w:val="007B11FA"/>
    <w:rsid w:val="007B1667"/>
    <w:rsid w:val="007B191C"/>
    <w:rsid w:val="007B5D7D"/>
    <w:rsid w:val="007B681D"/>
    <w:rsid w:val="007B6E23"/>
    <w:rsid w:val="007B7C6E"/>
    <w:rsid w:val="007C05AE"/>
    <w:rsid w:val="007C297F"/>
    <w:rsid w:val="007C2E20"/>
    <w:rsid w:val="007C4C62"/>
    <w:rsid w:val="007C59E5"/>
    <w:rsid w:val="007C5FF8"/>
    <w:rsid w:val="007C6960"/>
    <w:rsid w:val="007C6C40"/>
    <w:rsid w:val="007C6D95"/>
    <w:rsid w:val="007C701E"/>
    <w:rsid w:val="007C7453"/>
    <w:rsid w:val="007D03E5"/>
    <w:rsid w:val="007D0EF8"/>
    <w:rsid w:val="007D3585"/>
    <w:rsid w:val="007D488E"/>
    <w:rsid w:val="007D563A"/>
    <w:rsid w:val="007D628D"/>
    <w:rsid w:val="007E058A"/>
    <w:rsid w:val="007E0DAF"/>
    <w:rsid w:val="007E2346"/>
    <w:rsid w:val="007E2F35"/>
    <w:rsid w:val="007E34B2"/>
    <w:rsid w:val="007E6743"/>
    <w:rsid w:val="007E7186"/>
    <w:rsid w:val="007F0351"/>
    <w:rsid w:val="007F03DD"/>
    <w:rsid w:val="007F1C53"/>
    <w:rsid w:val="007F360C"/>
    <w:rsid w:val="007F3C2C"/>
    <w:rsid w:val="007F6561"/>
    <w:rsid w:val="007F74DD"/>
    <w:rsid w:val="007F7E91"/>
    <w:rsid w:val="008003A7"/>
    <w:rsid w:val="0080133B"/>
    <w:rsid w:val="008019B0"/>
    <w:rsid w:val="00801CAA"/>
    <w:rsid w:val="00802439"/>
    <w:rsid w:val="00802AC2"/>
    <w:rsid w:val="00803132"/>
    <w:rsid w:val="00803D65"/>
    <w:rsid w:val="00804D44"/>
    <w:rsid w:val="00805A8D"/>
    <w:rsid w:val="00805FB9"/>
    <w:rsid w:val="0080624F"/>
    <w:rsid w:val="00806446"/>
    <w:rsid w:val="00807AB9"/>
    <w:rsid w:val="00807DF4"/>
    <w:rsid w:val="00810ED5"/>
    <w:rsid w:val="0081204E"/>
    <w:rsid w:val="008139A0"/>
    <w:rsid w:val="00813A9C"/>
    <w:rsid w:val="00814151"/>
    <w:rsid w:val="008151D9"/>
    <w:rsid w:val="00815C21"/>
    <w:rsid w:val="00816FF0"/>
    <w:rsid w:val="008203B0"/>
    <w:rsid w:val="00820929"/>
    <w:rsid w:val="00821103"/>
    <w:rsid w:val="00821571"/>
    <w:rsid w:val="00821703"/>
    <w:rsid w:val="0082299C"/>
    <w:rsid w:val="0082371C"/>
    <w:rsid w:val="00825AB7"/>
    <w:rsid w:val="008261C0"/>
    <w:rsid w:val="008275EC"/>
    <w:rsid w:val="008302F3"/>
    <w:rsid w:val="0083425A"/>
    <w:rsid w:val="00834529"/>
    <w:rsid w:val="008351F1"/>
    <w:rsid w:val="00835C72"/>
    <w:rsid w:val="008361A2"/>
    <w:rsid w:val="008366F6"/>
    <w:rsid w:val="00837EF3"/>
    <w:rsid w:val="008404A4"/>
    <w:rsid w:val="008410A6"/>
    <w:rsid w:val="00841BDC"/>
    <w:rsid w:val="008422DB"/>
    <w:rsid w:val="00842E6D"/>
    <w:rsid w:val="008435B0"/>
    <w:rsid w:val="008439DA"/>
    <w:rsid w:val="00846BA8"/>
    <w:rsid w:val="0085110E"/>
    <w:rsid w:val="008513B1"/>
    <w:rsid w:val="00852B3F"/>
    <w:rsid w:val="00852C85"/>
    <w:rsid w:val="008551C2"/>
    <w:rsid w:val="00855426"/>
    <w:rsid w:val="00856041"/>
    <w:rsid w:val="00856A11"/>
    <w:rsid w:val="00857254"/>
    <w:rsid w:val="008579A9"/>
    <w:rsid w:val="00857D33"/>
    <w:rsid w:val="008604C6"/>
    <w:rsid w:val="008628C2"/>
    <w:rsid w:val="00865402"/>
    <w:rsid w:val="00866F9F"/>
    <w:rsid w:val="0087019E"/>
    <w:rsid w:val="008716D1"/>
    <w:rsid w:val="008717CB"/>
    <w:rsid w:val="00872155"/>
    <w:rsid w:val="00873FF4"/>
    <w:rsid w:val="00876C45"/>
    <w:rsid w:val="00877C16"/>
    <w:rsid w:val="0088055D"/>
    <w:rsid w:val="00881451"/>
    <w:rsid w:val="00886DD1"/>
    <w:rsid w:val="008876A0"/>
    <w:rsid w:val="00890315"/>
    <w:rsid w:val="00890C58"/>
    <w:rsid w:val="00891852"/>
    <w:rsid w:val="00892429"/>
    <w:rsid w:val="00892AE1"/>
    <w:rsid w:val="00892BB2"/>
    <w:rsid w:val="00894AEB"/>
    <w:rsid w:val="00895146"/>
    <w:rsid w:val="00896617"/>
    <w:rsid w:val="00896D3B"/>
    <w:rsid w:val="00896E5E"/>
    <w:rsid w:val="008A056B"/>
    <w:rsid w:val="008A1F0A"/>
    <w:rsid w:val="008A23CB"/>
    <w:rsid w:val="008A498D"/>
    <w:rsid w:val="008B3272"/>
    <w:rsid w:val="008B3322"/>
    <w:rsid w:val="008B3390"/>
    <w:rsid w:val="008B342A"/>
    <w:rsid w:val="008B5A9D"/>
    <w:rsid w:val="008B5E47"/>
    <w:rsid w:val="008B6D77"/>
    <w:rsid w:val="008B75A8"/>
    <w:rsid w:val="008B7916"/>
    <w:rsid w:val="008B7E0C"/>
    <w:rsid w:val="008C0B02"/>
    <w:rsid w:val="008C2909"/>
    <w:rsid w:val="008C374C"/>
    <w:rsid w:val="008C45F4"/>
    <w:rsid w:val="008C4F74"/>
    <w:rsid w:val="008C5ADA"/>
    <w:rsid w:val="008C72C7"/>
    <w:rsid w:val="008C744C"/>
    <w:rsid w:val="008C7CBA"/>
    <w:rsid w:val="008D08D6"/>
    <w:rsid w:val="008D1783"/>
    <w:rsid w:val="008D1AC8"/>
    <w:rsid w:val="008D32A3"/>
    <w:rsid w:val="008D3412"/>
    <w:rsid w:val="008D3492"/>
    <w:rsid w:val="008D46A7"/>
    <w:rsid w:val="008D534E"/>
    <w:rsid w:val="008D5D4C"/>
    <w:rsid w:val="008D64CC"/>
    <w:rsid w:val="008D6A92"/>
    <w:rsid w:val="008D73AE"/>
    <w:rsid w:val="008D7759"/>
    <w:rsid w:val="008E0E03"/>
    <w:rsid w:val="008E166E"/>
    <w:rsid w:val="008E21DE"/>
    <w:rsid w:val="008E2257"/>
    <w:rsid w:val="008E275B"/>
    <w:rsid w:val="008E3261"/>
    <w:rsid w:val="008E3946"/>
    <w:rsid w:val="008E5D01"/>
    <w:rsid w:val="008E7464"/>
    <w:rsid w:val="008F2B57"/>
    <w:rsid w:val="008F2C9B"/>
    <w:rsid w:val="008F2E1A"/>
    <w:rsid w:val="008F319C"/>
    <w:rsid w:val="008F3C0A"/>
    <w:rsid w:val="008F4095"/>
    <w:rsid w:val="008F40E7"/>
    <w:rsid w:val="008F5F65"/>
    <w:rsid w:val="008F6C3F"/>
    <w:rsid w:val="009013BB"/>
    <w:rsid w:val="00903255"/>
    <w:rsid w:val="009035EE"/>
    <w:rsid w:val="00903CE5"/>
    <w:rsid w:val="00904C7B"/>
    <w:rsid w:val="00906875"/>
    <w:rsid w:val="009116ED"/>
    <w:rsid w:val="009125D0"/>
    <w:rsid w:val="009127DD"/>
    <w:rsid w:val="00912DC4"/>
    <w:rsid w:val="00916390"/>
    <w:rsid w:val="009178F3"/>
    <w:rsid w:val="0092129D"/>
    <w:rsid w:val="00921639"/>
    <w:rsid w:val="00921DCF"/>
    <w:rsid w:val="00923399"/>
    <w:rsid w:val="00924CD2"/>
    <w:rsid w:val="00925C8D"/>
    <w:rsid w:val="0092728A"/>
    <w:rsid w:val="00931672"/>
    <w:rsid w:val="00931AD2"/>
    <w:rsid w:val="00931C39"/>
    <w:rsid w:val="00931FEC"/>
    <w:rsid w:val="00932304"/>
    <w:rsid w:val="00933D5F"/>
    <w:rsid w:val="00937BE5"/>
    <w:rsid w:val="009403F9"/>
    <w:rsid w:val="00941B1D"/>
    <w:rsid w:val="00942194"/>
    <w:rsid w:val="0094221B"/>
    <w:rsid w:val="0094265A"/>
    <w:rsid w:val="00943E9B"/>
    <w:rsid w:val="00945250"/>
    <w:rsid w:val="00945963"/>
    <w:rsid w:val="0094672C"/>
    <w:rsid w:val="00946D9F"/>
    <w:rsid w:val="00946DA9"/>
    <w:rsid w:val="00946DC9"/>
    <w:rsid w:val="00950074"/>
    <w:rsid w:val="00951D26"/>
    <w:rsid w:val="00952B3D"/>
    <w:rsid w:val="00952B47"/>
    <w:rsid w:val="00952F89"/>
    <w:rsid w:val="0095570A"/>
    <w:rsid w:val="00956071"/>
    <w:rsid w:val="0095771C"/>
    <w:rsid w:val="009608C3"/>
    <w:rsid w:val="00960CBB"/>
    <w:rsid w:val="009639AB"/>
    <w:rsid w:val="0096426C"/>
    <w:rsid w:val="009642A6"/>
    <w:rsid w:val="00964D0F"/>
    <w:rsid w:val="00967C5F"/>
    <w:rsid w:val="009704D0"/>
    <w:rsid w:val="00970ABC"/>
    <w:rsid w:val="00970B13"/>
    <w:rsid w:val="00971C21"/>
    <w:rsid w:val="00972274"/>
    <w:rsid w:val="00972B79"/>
    <w:rsid w:val="00974EDD"/>
    <w:rsid w:val="00977275"/>
    <w:rsid w:val="00977AD2"/>
    <w:rsid w:val="00977B85"/>
    <w:rsid w:val="00980C23"/>
    <w:rsid w:val="00981871"/>
    <w:rsid w:val="00982975"/>
    <w:rsid w:val="009829C9"/>
    <w:rsid w:val="009851D2"/>
    <w:rsid w:val="00986D59"/>
    <w:rsid w:val="009870A4"/>
    <w:rsid w:val="009909F4"/>
    <w:rsid w:val="00991491"/>
    <w:rsid w:val="00992846"/>
    <w:rsid w:val="009930B2"/>
    <w:rsid w:val="009972A3"/>
    <w:rsid w:val="0099788E"/>
    <w:rsid w:val="009A1710"/>
    <w:rsid w:val="009A1E42"/>
    <w:rsid w:val="009A23C4"/>
    <w:rsid w:val="009A341C"/>
    <w:rsid w:val="009A5E85"/>
    <w:rsid w:val="009A6091"/>
    <w:rsid w:val="009A6670"/>
    <w:rsid w:val="009B0AD3"/>
    <w:rsid w:val="009B11B0"/>
    <w:rsid w:val="009B4EDC"/>
    <w:rsid w:val="009B50E3"/>
    <w:rsid w:val="009B5732"/>
    <w:rsid w:val="009B7234"/>
    <w:rsid w:val="009C17DF"/>
    <w:rsid w:val="009C33CB"/>
    <w:rsid w:val="009C4103"/>
    <w:rsid w:val="009C6BE4"/>
    <w:rsid w:val="009C71DF"/>
    <w:rsid w:val="009D01D2"/>
    <w:rsid w:val="009D033A"/>
    <w:rsid w:val="009D043E"/>
    <w:rsid w:val="009D1A23"/>
    <w:rsid w:val="009D1E17"/>
    <w:rsid w:val="009D281C"/>
    <w:rsid w:val="009D3498"/>
    <w:rsid w:val="009D5824"/>
    <w:rsid w:val="009D5C3D"/>
    <w:rsid w:val="009D5CB3"/>
    <w:rsid w:val="009D6835"/>
    <w:rsid w:val="009D6925"/>
    <w:rsid w:val="009D69E2"/>
    <w:rsid w:val="009E0618"/>
    <w:rsid w:val="009E3ED6"/>
    <w:rsid w:val="009E4619"/>
    <w:rsid w:val="009E4BAD"/>
    <w:rsid w:val="009E5FD3"/>
    <w:rsid w:val="009E6013"/>
    <w:rsid w:val="009E6B9C"/>
    <w:rsid w:val="009E7872"/>
    <w:rsid w:val="009F0606"/>
    <w:rsid w:val="009F1078"/>
    <w:rsid w:val="009F1347"/>
    <w:rsid w:val="009F1A48"/>
    <w:rsid w:val="009F1AB0"/>
    <w:rsid w:val="009F2BD2"/>
    <w:rsid w:val="009F47B1"/>
    <w:rsid w:val="009F58D4"/>
    <w:rsid w:val="00A00BFB"/>
    <w:rsid w:val="00A0194A"/>
    <w:rsid w:val="00A01DE7"/>
    <w:rsid w:val="00A02698"/>
    <w:rsid w:val="00A03CD1"/>
    <w:rsid w:val="00A06013"/>
    <w:rsid w:val="00A10A83"/>
    <w:rsid w:val="00A10A97"/>
    <w:rsid w:val="00A116B2"/>
    <w:rsid w:val="00A11D79"/>
    <w:rsid w:val="00A1208B"/>
    <w:rsid w:val="00A120D3"/>
    <w:rsid w:val="00A122FC"/>
    <w:rsid w:val="00A1265A"/>
    <w:rsid w:val="00A12DEF"/>
    <w:rsid w:val="00A13EBF"/>
    <w:rsid w:val="00A15B75"/>
    <w:rsid w:val="00A2046B"/>
    <w:rsid w:val="00A22D83"/>
    <w:rsid w:val="00A23776"/>
    <w:rsid w:val="00A23AA2"/>
    <w:rsid w:val="00A24CA9"/>
    <w:rsid w:val="00A2528E"/>
    <w:rsid w:val="00A26821"/>
    <w:rsid w:val="00A27E13"/>
    <w:rsid w:val="00A312B7"/>
    <w:rsid w:val="00A32362"/>
    <w:rsid w:val="00A3324E"/>
    <w:rsid w:val="00A339CD"/>
    <w:rsid w:val="00A3496D"/>
    <w:rsid w:val="00A34FCD"/>
    <w:rsid w:val="00A35472"/>
    <w:rsid w:val="00A36189"/>
    <w:rsid w:val="00A372C8"/>
    <w:rsid w:val="00A372CE"/>
    <w:rsid w:val="00A3778D"/>
    <w:rsid w:val="00A3792B"/>
    <w:rsid w:val="00A379F6"/>
    <w:rsid w:val="00A40FE1"/>
    <w:rsid w:val="00A41491"/>
    <w:rsid w:val="00A42A27"/>
    <w:rsid w:val="00A43C05"/>
    <w:rsid w:val="00A43DFE"/>
    <w:rsid w:val="00A43FD0"/>
    <w:rsid w:val="00A4563A"/>
    <w:rsid w:val="00A45C44"/>
    <w:rsid w:val="00A479F1"/>
    <w:rsid w:val="00A50A62"/>
    <w:rsid w:val="00A522EA"/>
    <w:rsid w:val="00A525FD"/>
    <w:rsid w:val="00A54C34"/>
    <w:rsid w:val="00A560A0"/>
    <w:rsid w:val="00A568AA"/>
    <w:rsid w:val="00A569CA"/>
    <w:rsid w:val="00A60E61"/>
    <w:rsid w:val="00A611C0"/>
    <w:rsid w:val="00A61AF3"/>
    <w:rsid w:val="00A670FB"/>
    <w:rsid w:val="00A67B3B"/>
    <w:rsid w:val="00A71875"/>
    <w:rsid w:val="00A73F3E"/>
    <w:rsid w:val="00A73FCB"/>
    <w:rsid w:val="00A7438F"/>
    <w:rsid w:val="00A74C89"/>
    <w:rsid w:val="00A75A14"/>
    <w:rsid w:val="00A7689E"/>
    <w:rsid w:val="00A8317F"/>
    <w:rsid w:val="00A84044"/>
    <w:rsid w:val="00A849BB"/>
    <w:rsid w:val="00A84D4E"/>
    <w:rsid w:val="00A87428"/>
    <w:rsid w:val="00A9232F"/>
    <w:rsid w:val="00A93AD6"/>
    <w:rsid w:val="00A93CDD"/>
    <w:rsid w:val="00A93E97"/>
    <w:rsid w:val="00A96007"/>
    <w:rsid w:val="00AA12EE"/>
    <w:rsid w:val="00AA2EFE"/>
    <w:rsid w:val="00AA3227"/>
    <w:rsid w:val="00AA323B"/>
    <w:rsid w:val="00AA52DA"/>
    <w:rsid w:val="00AA58C1"/>
    <w:rsid w:val="00AA5BD9"/>
    <w:rsid w:val="00AA5EA6"/>
    <w:rsid w:val="00AA5EE1"/>
    <w:rsid w:val="00AA6659"/>
    <w:rsid w:val="00AB0A14"/>
    <w:rsid w:val="00AB12A1"/>
    <w:rsid w:val="00AB14C5"/>
    <w:rsid w:val="00AB1A50"/>
    <w:rsid w:val="00AB2333"/>
    <w:rsid w:val="00AB28C1"/>
    <w:rsid w:val="00AB32F7"/>
    <w:rsid w:val="00AB3378"/>
    <w:rsid w:val="00AB51F7"/>
    <w:rsid w:val="00AB5E8A"/>
    <w:rsid w:val="00AB5FFC"/>
    <w:rsid w:val="00AB617E"/>
    <w:rsid w:val="00AC0662"/>
    <w:rsid w:val="00AC345D"/>
    <w:rsid w:val="00AC4506"/>
    <w:rsid w:val="00AC5A66"/>
    <w:rsid w:val="00AC5D93"/>
    <w:rsid w:val="00AD19BA"/>
    <w:rsid w:val="00AD41F4"/>
    <w:rsid w:val="00AD43ED"/>
    <w:rsid w:val="00AD566D"/>
    <w:rsid w:val="00AD7FD8"/>
    <w:rsid w:val="00AE07DD"/>
    <w:rsid w:val="00AE0C1D"/>
    <w:rsid w:val="00AE1E9B"/>
    <w:rsid w:val="00AE2316"/>
    <w:rsid w:val="00AE32F3"/>
    <w:rsid w:val="00AE35BF"/>
    <w:rsid w:val="00AE3D21"/>
    <w:rsid w:val="00AE3DDF"/>
    <w:rsid w:val="00AE589E"/>
    <w:rsid w:val="00AE5F42"/>
    <w:rsid w:val="00AE7B77"/>
    <w:rsid w:val="00AE7EF9"/>
    <w:rsid w:val="00AF0DDF"/>
    <w:rsid w:val="00AF209C"/>
    <w:rsid w:val="00AF2205"/>
    <w:rsid w:val="00AF3BFD"/>
    <w:rsid w:val="00AF6A92"/>
    <w:rsid w:val="00B02408"/>
    <w:rsid w:val="00B02606"/>
    <w:rsid w:val="00B03A69"/>
    <w:rsid w:val="00B04993"/>
    <w:rsid w:val="00B0546A"/>
    <w:rsid w:val="00B05965"/>
    <w:rsid w:val="00B061DF"/>
    <w:rsid w:val="00B06D99"/>
    <w:rsid w:val="00B0750A"/>
    <w:rsid w:val="00B10309"/>
    <w:rsid w:val="00B116E4"/>
    <w:rsid w:val="00B119C6"/>
    <w:rsid w:val="00B11A0B"/>
    <w:rsid w:val="00B11BF4"/>
    <w:rsid w:val="00B123DE"/>
    <w:rsid w:val="00B145D1"/>
    <w:rsid w:val="00B14DB1"/>
    <w:rsid w:val="00B1532D"/>
    <w:rsid w:val="00B167CE"/>
    <w:rsid w:val="00B17638"/>
    <w:rsid w:val="00B21DE9"/>
    <w:rsid w:val="00B222F2"/>
    <w:rsid w:val="00B22C4C"/>
    <w:rsid w:val="00B24BE3"/>
    <w:rsid w:val="00B26053"/>
    <w:rsid w:val="00B26C92"/>
    <w:rsid w:val="00B26EE2"/>
    <w:rsid w:val="00B31309"/>
    <w:rsid w:val="00B317D0"/>
    <w:rsid w:val="00B33AB7"/>
    <w:rsid w:val="00B33FA4"/>
    <w:rsid w:val="00B34003"/>
    <w:rsid w:val="00B354B1"/>
    <w:rsid w:val="00B36144"/>
    <w:rsid w:val="00B364C7"/>
    <w:rsid w:val="00B37B9B"/>
    <w:rsid w:val="00B404DA"/>
    <w:rsid w:val="00B43321"/>
    <w:rsid w:val="00B46D14"/>
    <w:rsid w:val="00B50081"/>
    <w:rsid w:val="00B50512"/>
    <w:rsid w:val="00B5068B"/>
    <w:rsid w:val="00B50A99"/>
    <w:rsid w:val="00B525B1"/>
    <w:rsid w:val="00B52F44"/>
    <w:rsid w:val="00B531A1"/>
    <w:rsid w:val="00B53394"/>
    <w:rsid w:val="00B57A11"/>
    <w:rsid w:val="00B611A8"/>
    <w:rsid w:val="00B6186D"/>
    <w:rsid w:val="00B627BD"/>
    <w:rsid w:val="00B62866"/>
    <w:rsid w:val="00B64040"/>
    <w:rsid w:val="00B643D0"/>
    <w:rsid w:val="00B6493E"/>
    <w:rsid w:val="00B65A18"/>
    <w:rsid w:val="00B65E53"/>
    <w:rsid w:val="00B66FCA"/>
    <w:rsid w:val="00B70C42"/>
    <w:rsid w:val="00B72DBB"/>
    <w:rsid w:val="00B730AF"/>
    <w:rsid w:val="00B7348A"/>
    <w:rsid w:val="00B74656"/>
    <w:rsid w:val="00B81F26"/>
    <w:rsid w:val="00B842EC"/>
    <w:rsid w:val="00B842F1"/>
    <w:rsid w:val="00B87085"/>
    <w:rsid w:val="00B906CC"/>
    <w:rsid w:val="00B90F3E"/>
    <w:rsid w:val="00B91523"/>
    <w:rsid w:val="00B916A7"/>
    <w:rsid w:val="00B91E1C"/>
    <w:rsid w:val="00B922B0"/>
    <w:rsid w:val="00B92813"/>
    <w:rsid w:val="00B93408"/>
    <w:rsid w:val="00B9371F"/>
    <w:rsid w:val="00B94AB0"/>
    <w:rsid w:val="00B96A96"/>
    <w:rsid w:val="00B96BC5"/>
    <w:rsid w:val="00BA0541"/>
    <w:rsid w:val="00BA121E"/>
    <w:rsid w:val="00BA2253"/>
    <w:rsid w:val="00BA325E"/>
    <w:rsid w:val="00BA6CA0"/>
    <w:rsid w:val="00BA7FD0"/>
    <w:rsid w:val="00BB4194"/>
    <w:rsid w:val="00BB523A"/>
    <w:rsid w:val="00BB57B0"/>
    <w:rsid w:val="00BB73AD"/>
    <w:rsid w:val="00BC1B76"/>
    <w:rsid w:val="00BC2907"/>
    <w:rsid w:val="00BC363E"/>
    <w:rsid w:val="00BC4693"/>
    <w:rsid w:val="00BC4C35"/>
    <w:rsid w:val="00BC4C7E"/>
    <w:rsid w:val="00BC66C9"/>
    <w:rsid w:val="00BC6B3B"/>
    <w:rsid w:val="00BC7B65"/>
    <w:rsid w:val="00BD5338"/>
    <w:rsid w:val="00BD5454"/>
    <w:rsid w:val="00BD71B6"/>
    <w:rsid w:val="00BE17D7"/>
    <w:rsid w:val="00BE20AE"/>
    <w:rsid w:val="00BE2F71"/>
    <w:rsid w:val="00BE34F3"/>
    <w:rsid w:val="00BE4D66"/>
    <w:rsid w:val="00BE5CC5"/>
    <w:rsid w:val="00BE6473"/>
    <w:rsid w:val="00BF22C1"/>
    <w:rsid w:val="00BF24C3"/>
    <w:rsid w:val="00BF29F7"/>
    <w:rsid w:val="00BF3BEB"/>
    <w:rsid w:val="00BF3C01"/>
    <w:rsid w:val="00BF4077"/>
    <w:rsid w:val="00BF4942"/>
    <w:rsid w:val="00BF523C"/>
    <w:rsid w:val="00BF6D68"/>
    <w:rsid w:val="00BF7641"/>
    <w:rsid w:val="00C00334"/>
    <w:rsid w:val="00C00BF7"/>
    <w:rsid w:val="00C01AEE"/>
    <w:rsid w:val="00C03984"/>
    <w:rsid w:val="00C03D76"/>
    <w:rsid w:val="00C042E8"/>
    <w:rsid w:val="00C04A79"/>
    <w:rsid w:val="00C05034"/>
    <w:rsid w:val="00C05837"/>
    <w:rsid w:val="00C05A55"/>
    <w:rsid w:val="00C07EE4"/>
    <w:rsid w:val="00C11DD8"/>
    <w:rsid w:val="00C12219"/>
    <w:rsid w:val="00C12C12"/>
    <w:rsid w:val="00C132F0"/>
    <w:rsid w:val="00C14CB7"/>
    <w:rsid w:val="00C14D9D"/>
    <w:rsid w:val="00C1539D"/>
    <w:rsid w:val="00C15C58"/>
    <w:rsid w:val="00C16805"/>
    <w:rsid w:val="00C16AB8"/>
    <w:rsid w:val="00C20268"/>
    <w:rsid w:val="00C20BE0"/>
    <w:rsid w:val="00C21E70"/>
    <w:rsid w:val="00C2571C"/>
    <w:rsid w:val="00C25953"/>
    <w:rsid w:val="00C26B81"/>
    <w:rsid w:val="00C26FFE"/>
    <w:rsid w:val="00C2744D"/>
    <w:rsid w:val="00C300AF"/>
    <w:rsid w:val="00C30AE4"/>
    <w:rsid w:val="00C310D7"/>
    <w:rsid w:val="00C313D0"/>
    <w:rsid w:val="00C31A9D"/>
    <w:rsid w:val="00C3216D"/>
    <w:rsid w:val="00C321C4"/>
    <w:rsid w:val="00C32501"/>
    <w:rsid w:val="00C32B1C"/>
    <w:rsid w:val="00C33776"/>
    <w:rsid w:val="00C33829"/>
    <w:rsid w:val="00C33ADA"/>
    <w:rsid w:val="00C33C4C"/>
    <w:rsid w:val="00C3470A"/>
    <w:rsid w:val="00C354CD"/>
    <w:rsid w:val="00C36474"/>
    <w:rsid w:val="00C41D13"/>
    <w:rsid w:val="00C42467"/>
    <w:rsid w:val="00C46AAA"/>
    <w:rsid w:val="00C50C26"/>
    <w:rsid w:val="00C50D5D"/>
    <w:rsid w:val="00C519C4"/>
    <w:rsid w:val="00C5231C"/>
    <w:rsid w:val="00C535A9"/>
    <w:rsid w:val="00C53801"/>
    <w:rsid w:val="00C5396D"/>
    <w:rsid w:val="00C551A3"/>
    <w:rsid w:val="00C55A8A"/>
    <w:rsid w:val="00C56BFB"/>
    <w:rsid w:val="00C56F77"/>
    <w:rsid w:val="00C571D7"/>
    <w:rsid w:val="00C57DF5"/>
    <w:rsid w:val="00C6121E"/>
    <w:rsid w:val="00C614DE"/>
    <w:rsid w:val="00C61FCC"/>
    <w:rsid w:val="00C6284D"/>
    <w:rsid w:val="00C62970"/>
    <w:rsid w:val="00C62F0E"/>
    <w:rsid w:val="00C65914"/>
    <w:rsid w:val="00C66FB2"/>
    <w:rsid w:val="00C67BAB"/>
    <w:rsid w:val="00C702E1"/>
    <w:rsid w:val="00C70389"/>
    <w:rsid w:val="00C70F63"/>
    <w:rsid w:val="00C71793"/>
    <w:rsid w:val="00C73DF0"/>
    <w:rsid w:val="00C74228"/>
    <w:rsid w:val="00C74397"/>
    <w:rsid w:val="00C7597C"/>
    <w:rsid w:val="00C76962"/>
    <w:rsid w:val="00C7708D"/>
    <w:rsid w:val="00C7721B"/>
    <w:rsid w:val="00C77C6C"/>
    <w:rsid w:val="00C80D14"/>
    <w:rsid w:val="00C8138E"/>
    <w:rsid w:val="00C819F3"/>
    <w:rsid w:val="00C82087"/>
    <w:rsid w:val="00C86263"/>
    <w:rsid w:val="00C90139"/>
    <w:rsid w:val="00C937F2"/>
    <w:rsid w:val="00C94193"/>
    <w:rsid w:val="00C94B79"/>
    <w:rsid w:val="00C97271"/>
    <w:rsid w:val="00C97F2A"/>
    <w:rsid w:val="00CA0992"/>
    <w:rsid w:val="00CA209E"/>
    <w:rsid w:val="00CA59CE"/>
    <w:rsid w:val="00CA6340"/>
    <w:rsid w:val="00CA6761"/>
    <w:rsid w:val="00CB05FF"/>
    <w:rsid w:val="00CB0E8B"/>
    <w:rsid w:val="00CB3CFA"/>
    <w:rsid w:val="00CB588F"/>
    <w:rsid w:val="00CC12DB"/>
    <w:rsid w:val="00CC1C92"/>
    <w:rsid w:val="00CC2AF6"/>
    <w:rsid w:val="00CC4ECC"/>
    <w:rsid w:val="00CC510A"/>
    <w:rsid w:val="00CC51A8"/>
    <w:rsid w:val="00CC5268"/>
    <w:rsid w:val="00CD09A7"/>
    <w:rsid w:val="00CD2C4D"/>
    <w:rsid w:val="00CD3B69"/>
    <w:rsid w:val="00CD4654"/>
    <w:rsid w:val="00CD5660"/>
    <w:rsid w:val="00CD59E4"/>
    <w:rsid w:val="00CD6D6A"/>
    <w:rsid w:val="00CD7D11"/>
    <w:rsid w:val="00CE2D4D"/>
    <w:rsid w:val="00CE369D"/>
    <w:rsid w:val="00CE36D2"/>
    <w:rsid w:val="00CE4374"/>
    <w:rsid w:val="00CE67AE"/>
    <w:rsid w:val="00CE6CF3"/>
    <w:rsid w:val="00CE7C8E"/>
    <w:rsid w:val="00CF270A"/>
    <w:rsid w:val="00CF5454"/>
    <w:rsid w:val="00CF5671"/>
    <w:rsid w:val="00CF63C3"/>
    <w:rsid w:val="00CF68C9"/>
    <w:rsid w:val="00D00AF8"/>
    <w:rsid w:val="00D00EE1"/>
    <w:rsid w:val="00D025A1"/>
    <w:rsid w:val="00D049A9"/>
    <w:rsid w:val="00D058C7"/>
    <w:rsid w:val="00D05C16"/>
    <w:rsid w:val="00D07AA1"/>
    <w:rsid w:val="00D07C0C"/>
    <w:rsid w:val="00D11840"/>
    <w:rsid w:val="00D1392E"/>
    <w:rsid w:val="00D15CB8"/>
    <w:rsid w:val="00D15ED8"/>
    <w:rsid w:val="00D1609A"/>
    <w:rsid w:val="00D1705A"/>
    <w:rsid w:val="00D2051E"/>
    <w:rsid w:val="00D20FDF"/>
    <w:rsid w:val="00D22899"/>
    <w:rsid w:val="00D2347C"/>
    <w:rsid w:val="00D24199"/>
    <w:rsid w:val="00D252A3"/>
    <w:rsid w:val="00D261C9"/>
    <w:rsid w:val="00D272E0"/>
    <w:rsid w:val="00D3025A"/>
    <w:rsid w:val="00D305A7"/>
    <w:rsid w:val="00D30613"/>
    <w:rsid w:val="00D314B4"/>
    <w:rsid w:val="00D32ADF"/>
    <w:rsid w:val="00D32BB0"/>
    <w:rsid w:val="00D334CE"/>
    <w:rsid w:val="00D34D5A"/>
    <w:rsid w:val="00D34DF7"/>
    <w:rsid w:val="00D35019"/>
    <w:rsid w:val="00D35159"/>
    <w:rsid w:val="00D367A1"/>
    <w:rsid w:val="00D37D2A"/>
    <w:rsid w:val="00D41DED"/>
    <w:rsid w:val="00D44A37"/>
    <w:rsid w:val="00D4566D"/>
    <w:rsid w:val="00D4606F"/>
    <w:rsid w:val="00D50BDB"/>
    <w:rsid w:val="00D55E0F"/>
    <w:rsid w:val="00D56590"/>
    <w:rsid w:val="00D5776E"/>
    <w:rsid w:val="00D578D5"/>
    <w:rsid w:val="00D57B37"/>
    <w:rsid w:val="00D60E06"/>
    <w:rsid w:val="00D616AB"/>
    <w:rsid w:val="00D6187E"/>
    <w:rsid w:val="00D62B3F"/>
    <w:rsid w:val="00D632AC"/>
    <w:rsid w:val="00D635EF"/>
    <w:rsid w:val="00D636DD"/>
    <w:rsid w:val="00D6548B"/>
    <w:rsid w:val="00D6575A"/>
    <w:rsid w:val="00D669DC"/>
    <w:rsid w:val="00D67128"/>
    <w:rsid w:val="00D6756A"/>
    <w:rsid w:val="00D7080E"/>
    <w:rsid w:val="00D70EB3"/>
    <w:rsid w:val="00D71A27"/>
    <w:rsid w:val="00D71C46"/>
    <w:rsid w:val="00D71F6D"/>
    <w:rsid w:val="00D72277"/>
    <w:rsid w:val="00D7255D"/>
    <w:rsid w:val="00D736F1"/>
    <w:rsid w:val="00D74007"/>
    <w:rsid w:val="00D76100"/>
    <w:rsid w:val="00D76856"/>
    <w:rsid w:val="00D77A97"/>
    <w:rsid w:val="00D77BB3"/>
    <w:rsid w:val="00D77CDF"/>
    <w:rsid w:val="00D808B8"/>
    <w:rsid w:val="00D80C61"/>
    <w:rsid w:val="00D80F98"/>
    <w:rsid w:val="00D82CE0"/>
    <w:rsid w:val="00D8375F"/>
    <w:rsid w:val="00D85402"/>
    <w:rsid w:val="00D87075"/>
    <w:rsid w:val="00D87231"/>
    <w:rsid w:val="00D9027F"/>
    <w:rsid w:val="00D91DE2"/>
    <w:rsid w:val="00D91E05"/>
    <w:rsid w:val="00D91E3B"/>
    <w:rsid w:val="00D9222D"/>
    <w:rsid w:val="00D93DC9"/>
    <w:rsid w:val="00D9495F"/>
    <w:rsid w:val="00D95210"/>
    <w:rsid w:val="00D978EE"/>
    <w:rsid w:val="00DA0BFD"/>
    <w:rsid w:val="00DA1A88"/>
    <w:rsid w:val="00DA2261"/>
    <w:rsid w:val="00DA260F"/>
    <w:rsid w:val="00DA29AB"/>
    <w:rsid w:val="00DA2ADC"/>
    <w:rsid w:val="00DA2ECB"/>
    <w:rsid w:val="00DA495A"/>
    <w:rsid w:val="00DA5441"/>
    <w:rsid w:val="00DA629D"/>
    <w:rsid w:val="00DA6C8A"/>
    <w:rsid w:val="00DA70F5"/>
    <w:rsid w:val="00DA7ED3"/>
    <w:rsid w:val="00DB0775"/>
    <w:rsid w:val="00DB11C3"/>
    <w:rsid w:val="00DB1BF3"/>
    <w:rsid w:val="00DB211F"/>
    <w:rsid w:val="00DB33B3"/>
    <w:rsid w:val="00DB4811"/>
    <w:rsid w:val="00DB4DBE"/>
    <w:rsid w:val="00DB55E8"/>
    <w:rsid w:val="00DC0031"/>
    <w:rsid w:val="00DC07CE"/>
    <w:rsid w:val="00DC469C"/>
    <w:rsid w:val="00DC5253"/>
    <w:rsid w:val="00DC54FC"/>
    <w:rsid w:val="00DC7973"/>
    <w:rsid w:val="00DD1AF5"/>
    <w:rsid w:val="00DD34BA"/>
    <w:rsid w:val="00DD53F7"/>
    <w:rsid w:val="00DD78E2"/>
    <w:rsid w:val="00DD7D26"/>
    <w:rsid w:val="00DD7DAD"/>
    <w:rsid w:val="00DE07AD"/>
    <w:rsid w:val="00DE1C23"/>
    <w:rsid w:val="00DE24CA"/>
    <w:rsid w:val="00DE28F6"/>
    <w:rsid w:val="00DE370E"/>
    <w:rsid w:val="00DE5C8F"/>
    <w:rsid w:val="00DF0B45"/>
    <w:rsid w:val="00DF5643"/>
    <w:rsid w:val="00E02153"/>
    <w:rsid w:val="00E03C05"/>
    <w:rsid w:val="00E043A9"/>
    <w:rsid w:val="00E04F69"/>
    <w:rsid w:val="00E05C74"/>
    <w:rsid w:val="00E0601F"/>
    <w:rsid w:val="00E138A5"/>
    <w:rsid w:val="00E1394A"/>
    <w:rsid w:val="00E13A87"/>
    <w:rsid w:val="00E1468E"/>
    <w:rsid w:val="00E14760"/>
    <w:rsid w:val="00E15617"/>
    <w:rsid w:val="00E16437"/>
    <w:rsid w:val="00E16972"/>
    <w:rsid w:val="00E17E7F"/>
    <w:rsid w:val="00E208C8"/>
    <w:rsid w:val="00E21E09"/>
    <w:rsid w:val="00E22AD3"/>
    <w:rsid w:val="00E24B51"/>
    <w:rsid w:val="00E2524A"/>
    <w:rsid w:val="00E26A2E"/>
    <w:rsid w:val="00E31863"/>
    <w:rsid w:val="00E31CED"/>
    <w:rsid w:val="00E32793"/>
    <w:rsid w:val="00E3532A"/>
    <w:rsid w:val="00E3537E"/>
    <w:rsid w:val="00E36F10"/>
    <w:rsid w:val="00E371B3"/>
    <w:rsid w:val="00E376CE"/>
    <w:rsid w:val="00E408A3"/>
    <w:rsid w:val="00E40E74"/>
    <w:rsid w:val="00E417AD"/>
    <w:rsid w:val="00E42106"/>
    <w:rsid w:val="00E427A5"/>
    <w:rsid w:val="00E42EB4"/>
    <w:rsid w:val="00E447EF"/>
    <w:rsid w:val="00E46DEA"/>
    <w:rsid w:val="00E471E0"/>
    <w:rsid w:val="00E47E1C"/>
    <w:rsid w:val="00E502E8"/>
    <w:rsid w:val="00E50B7D"/>
    <w:rsid w:val="00E5304A"/>
    <w:rsid w:val="00E53E29"/>
    <w:rsid w:val="00E54356"/>
    <w:rsid w:val="00E55F05"/>
    <w:rsid w:val="00E6048A"/>
    <w:rsid w:val="00E61652"/>
    <w:rsid w:val="00E6187C"/>
    <w:rsid w:val="00E62D4D"/>
    <w:rsid w:val="00E630E8"/>
    <w:rsid w:val="00E638E0"/>
    <w:rsid w:val="00E642A7"/>
    <w:rsid w:val="00E64D2B"/>
    <w:rsid w:val="00E653E0"/>
    <w:rsid w:val="00E67A45"/>
    <w:rsid w:val="00E73B02"/>
    <w:rsid w:val="00E740D2"/>
    <w:rsid w:val="00E74E93"/>
    <w:rsid w:val="00E75ED1"/>
    <w:rsid w:val="00E7653E"/>
    <w:rsid w:val="00E80D80"/>
    <w:rsid w:val="00E81ADB"/>
    <w:rsid w:val="00E82DD5"/>
    <w:rsid w:val="00E8615C"/>
    <w:rsid w:val="00E861A4"/>
    <w:rsid w:val="00E86CF5"/>
    <w:rsid w:val="00E90B35"/>
    <w:rsid w:val="00E90FF4"/>
    <w:rsid w:val="00E91AD2"/>
    <w:rsid w:val="00E91AFC"/>
    <w:rsid w:val="00E92C86"/>
    <w:rsid w:val="00E93CBA"/>
    <w:rsid w:val="00E947DB"/>
    <w:rsid w:val="00E96689"/>
    <w:rsid w:val="00E96E4C"/>
    <w:rsid w:val="00E9714F"/>
    <w:rsid w:val="00EA077E"/>
    <w:rsid w:val="00EA1D61"/>
    <w:rsid w:val="00EA4E08"/>
    <w:rsid w:val="00EA4ED8"/>
    <w:rsid w:val="00EA525A"/>
    <w:rsid w:val="00EB1E63"/>
    <w:rsid w:val="00EB4A3C"/>
    <w:rsid w:val="00EB5FBD"/>
    <w:rsid w:val="00EB61BF"/>
    <w:rsid w:val="00EB7A4A"/>
    <w:rsid w:val="00EB7B50"/>
    <w:rsid w:val="00EB7F50"/>
    <w:rsid w:val="00EC0069"/>
    <w:rsid w:val="00EC1AB5"/>
    <w:rsid w:val="00EC54A5"/>
    <w:rsid w:val="00EC64E6"/>
    <w:rsid w:val="00EC68D8"/>
    <w:rsid w:val="00EC7005"/>
    <w:rsid w:val="00ED03B5"/>
    <w:rsid w:val="00ED3A79"/>
    <w:rsid w:val="00ED3DE3"/>
    <w:rsid w:val="00ED4C22"/>
    <w:rsid w:val="00ED5E16"/>
    <w:rsid w:val="00ED6B8A"/>
    <w:rsid w:val="00ED6CBE"/>
    <w:rsid w:val="00ED735C"/>
    <w:rsid w:val="00EE0C3A"/>
    <w:rsid w:val="00EE196A"/>
    <w:rsid w:val="00EE2F47"/>
    <w:rsid w:val="00EE37D4"/>
    <w:rsid w:val="00EE39A2"/>
    <w:rsid w:val="00EE3A25"/>
    <w:rsid w:val="00EE41BF"/>
    <w:rsid w:val="00EE4D01"/>
    <w:rsid w:val="00EE706E"/>
    <w:rsid w:val="00EF2459"/>
    <w:rsid w:val="00EF2AD4"/>
    <w:rsid w:val="00EF347A"/>
    <w:rsid w:val="00EF50C2"/>
    <w:rsid w:val="00EF6383"/>
    <w:rsid w:val="00EF6953"/>
    <w:rsid w:val="00F00E1E"/>
    <w:rsid w:val="00F01AA5"/>
    <w:rsid w:val="00F01EE0"/>
    <w:rsid w:val="00F022D3"/>
    <w:rsid w:val="00F04358"/>
    <w:rsid w:val="00F04CE7"/>
    <w:rsid w:val="00F05DFA"/>
    <w:rsid w:val="00F112F9"/>
    <w:rsid w:val="00F1190F"/>
    <w:rsid w:val="00F155F9"/>
    <w:rsid w:val="00F157FF"/>
    <w:rsid w:val="00F161C5"/>
    <w:rsid w:val="00F17813"/>
    <w:rsid w:val="00F2199B"/>
    <w:rsid w:val="00F22144"/>
    <w:rsid w:val="00F24E29"/>
    <w:rsid w:val="00F265AB"/>
    <w:rsid w:val="00F27D1F"/>
    <w:rsid w:val="00F3094A"/>
    <w:rsid w:val="00F31309"/>
    <w:rsid w:val="00F314D1"/>
    <w:rsid w:val="00F3218D"/>
    <w:rsid w:val="00F331BC"/>
    <w:rsid w:val="00F344AD"/>
    <w:rsid w:val="00F36053"/>
    <w:rsid w:val="00F36E5D"/>
    <w:rsid w:val="00F36F99"/>
    <w:rsid w:val="00F375F9"/>
    <w:rsid w:val="00F44BC8"/>
    <w:rsid w:val="00F4545D"/>
    <w:rsid w:val="00F4616C"/>
    <w:rsid w:val="00F462CF"/>
    <w:rsid w:val="00F47C12"/>
    <w:rsid w:val="00F507F7"/>
    <w:rsid w:val="00F508EA"/>
    <w:rsid w:val="00F50A72"/>
    <w:rsid w:val="00F50E86"/>
    <w:rsid w:val="00F5143D"/>
    <w:rsid w:val="00F5278E"/>
    <w:rsid w:val="00F5624C"/>
    <w:rsid w:val="00F5673F"/>
    <w:rsid w:val="00F570BD"/>
    <w:rsid w:val="00F57AE3"/>
    <w:rsid w:val="00F60446"/>
    <w:rsid w:val="00F60AD6"/>
    <w:rsid w:val="00F61FE0"/>
    <w:rsid w:val="00F62635"/>
    <w:rsid w:val="00F662A4"/>
    <w:rsid w:val="00F677D2"/>
    <w:rsid w:val="00F7041A"/>
    <w:rsid w:val="00F70AEF"/>
    <w:rsid w:val="00F71994"/>
    <w:rsid w:val="00F7225D"/>
    <w:rsid w:val="00F727F1"/>
    <w:rsid w:val="00F72B48"/>
    <w:rsid w:val="00F72E9F"/>
    <w:rsid w:val="00F74326"/>
    <w:rsid w:val="00F7583D"/>
    <w:rsid w:val="00F767F3"/>
    <w:rsid w:val="00F7707B"/>
    <w:rsid w:val="00F77BE0"/>
    <w:rsid w:val="00F81EEA"/>
    <w:rsid w:val="00F8321B"/>
    <w:rsid w:val="00F83FDF"/>
    <w:rsid w:val="00F8424B"/>
    <w:rsid w:val="00F8429A"/>
    <w:rsid w:val="00F844C0"/>
    <w:rsid w:val="00F862A8"/>
    <w:rsid w:val="00F86587"/>
    <w:rsid w:val="00F87131"/>
    <w:rsid w:val="00F87868"/>
    <w:rsid w:val="00F947F9"/>
    <w:rsid w:val="00F95CDF"/>
    <w:rsid w:val="00F95D0A"/>
    <w:rsid w:val="00F965FF"/>
    <w:rsid w:val="00F97035"/>
    <w:rsid w:val="00F97D11"/>
    <w:rsid w:val="00FA0447"/>
    <w:rsid w:val="00FA12CD"/>
    <w:rsid w:val="00FA33C2"/>
    <w:rsid w:val="00FA3A0B"/>
    <w:rsid w:val="00FA4EEC"/>
    <w:rsid w:val="00FA694D"/>
    <w:rsid w:val="00FA6DE7"/>
    <w:rsid w:val="00FA7FFD"/>
    <w:rsid w:val="00FB0B63"/>
    <w:rsid w:val="00FB0F83"/>
    <w:rsid w:val="00FB20D4"/>
    <w:rsid w:val="00FB275B"/>
    <w:rsid w:val="00FB3AE6"/>
    <w:rsid w:val="00FB3F83"/>
    <w:rsid w:val="00FB434E"/>
    <w:rsid w:val="00FB4A05"/>
    <w:rsid w:val="00FC02C4"/>
    <w:rsid w:val="00FC0871"/>
    <w:rsid w:val="00FC25D9"/>
    <w:rsid w:val="00FC328D"/>
    <w:rsid w:val="00FC3AE9"/>
    <w:rsid w:val="00FC3EE9"/>
    <w:rsid w:val="00FC4DC0"/>
    <w:rsid w:val="00FD1394"/>
    <w:rsid w:val="00FD145D"/>
    <w:rsid w:val="00FD1B1C"/>
    <w:rsid w:val="00FD1DE5"/>
    <w:rsid w:val="00FD39FB"/>
    <w:rsid w:val="00FD3BE9"/>
    <w:rsid w:val="00FD69A5"/>
    <w:rsid w:val="00FE12DB"/>
    <w:rsid w:val="00FE2800"/>
    <w:rsid w:val="00FE2A3A"/>
    <w:rsid w:val="00FE31C5"/>
    <w:rsid w:val="00FE340B"/>
    <w:rsid w:val="00FE5789"/>
    <w:rsid w:val="00FE57FA"/>
    <w:rsid w:val="00FE5D44"/>
    <w:rsid w:val="00FE6544"/>
    <w:rsid w:val="00FE7828"/>
    <w:rsid w:val="00FF0C3C"/>
    <w:rsid w:val="00FF114F"/>
    <w:rsid w:val="00FF20A1"/>
    <w:rsid w:val="00FF5A5A"/>
    <w:rsid w:val="00FF5D1C"/>
    <w:rsid w:val="1A4E80F6"/>
    <w:rsid w:val="1D2A5290"/>
    <w:rsid w:val="265197DE"/>
    <w:rsid w:val="299A0ED0"/>
    <w:rsid w:val="2C5624D4"/>
    <w:rsid w:val="5E2A1AE3"/>
    <w:rsid w:val="6853B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182146E"/>
  <w15:docId w15:val="{4DC7D744-08D0-4BF1-BEE0-C03B76132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74C3"/>
    <w:pPr>
      <w:spacing w:after="0" w:line="260" w:lineRule="atLeast"/>
    </w:pPr>
    <w:rPr>
      <w:rFonts w:ascii="Calibri" w:hAnsi="Calibri" w:cs="Calibri"/>
      <w:sz w:val="20"/>
      <w:szCs w:val="20"/>
      <w:lang w:eastAsia="ja-JP"/>
    </w:rPr>
  </w:style>
  <w:style w:type="paragraph" w:styleId="Nagwek1">
    <w:name w:val="heading 1"/>
    <w:basedOn w:val="Normalny"/>
    <w:link w:val="Nagwek1Znak"/>
    <w:uiPriority w:val="9"/>
    <w:qFormat/>
    <w:rsid w:val="00B054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HPInformation"/>
    <w:link w:val="StopkaZnak"/>
    <w:uiPriority w:val="99"/>
    <w:rsid w:val="006274C3"/>
    <w:pPr>
      <w:tabs>
        <w:tab w:val="right" w:pos="7200"/>
      </w:tabs>
    </w:pPr>
    <w:rPr>
      <w:rFonts w:cs="Times New Roman"/>
      <w:sz w:val="10"/>
      <w:szCs w:val="10"/>
    </w:rPr>
  </w:style>
  <w:style w:type="character" w:customStyle="1" w:styleId="StopkaZnak">
    <w:name w:val="Stopka Znak"/>
    <w:basedOn w:val="Domylnaczcionkaakapitu"/>
    <w:link w:val="Stopka"/>
    <w:uiPriority w:val="99"/>
    <w:rsid w:val="006274C3"/>
    <w:rPr>
      <w:rFonts w:ascii="Calibri" w:hAnsi="Calibri" w:cs="Times New Roman"/>
      <w:sz w:val="10"/>
      <w:szCs w:val="10"/>
      <w:lang w:eastAsia="en-US"/>
    </w:rPr>
  </w:style>
  <w:style w:type="paragraph" w:customStyle="1" w:styleId="HPInformation">
    <w:name w:val="HP Information"/>
    <w:basedOn w:val="Normalny"/>
    <w:rsid w:val="006274C3"/>
    <w:pPr>
      <w:tabs>
        <w:tab w:val="left" w:pos="173"/>
      </w:tabs>
      <w:spacing w:line="220" w:lineRule="atLeast"/>
    </w:pPr>
    <w:rPr>
      <w:sz w:val="16"/>
      <w:szCs w:val="16"/>
      <w:lang w:eastAsia="en-US"/>
    </w:rPr>
  </w:style>
  <w:style w:type="paragraph" w:styleId="Nagwek">
    <w:name w:val="header"/>
    <w:basedOn w:val="HPInformation"/>
    <w:link w:val="NagwekZnak"/>
    <w:rsid w:val="006274C3"/>
    <w:rPr>
      <w:rFonts w:cs="Times New Roman"/>
      <w:sz w:val="18"/>
      <w:szCs w:val="18"/>
    </w:rPr>
  </w:style>
  <w:style w:type="character" w:customStyle="1" w:styleId="NagwekZnak">
    <w:name w:val="Nagłówek Znak"/>
    <w:basedOn w:val="Domylnaczcionkaakapitu"/>
    <w:link w:val="Nagwek"/>
    <w:rsid w:val="006274C3"/>
    <w:rPr>
      <w:rFonts w:ascii="Calibri" w:hAnsi="Calibri" w:cs="Times New Roman"/>
      <w:sz w:val="18"/>
      <w:szCs w:val="18"/>
      <w:lang w:eastAsia="en-US"/>
    </w:rPr>
  </w:style>
  <w:style w:type="paragraph" w:styleId="NormalnyWeb">
    <w:name w:val="Normal (Web)"/>
    <w:basedOn w:val="Normalny"/>
    <w:uiPriority w:val="99"/>
    <w:rsid w:val="006274C3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  <w:style w:type="character" w:styleId="Hipercze">
    <w:name w:val="Hyperlink"/>
    <w:uiPriority w:val="99"/>
    <w:rsid w:val="006274C3"/>
    <w:rPr>
      <w:rFonts w:cs="Times New Roman"/>
      <w:color w:val="auto"/>
      <w:u w:val="single" w:color="87898B"/>
    </w:rPr>
  </w:style>
  <w:style w:type="paragraph" w:customStyle="1" w:styleId="LegalText">
    <w:name w:val="Legal Text"/>
    <w:basedOn w:val="Normalny"/>
    <w:rsid w:val="006274C3"/>
    <w:pPr>
      <w:spacing w:line="150" w:lineRule="atLeast"/>
    </w:pPr>
    <w:rPr>
      <w:sz w:val="1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2DBF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2DBF"/>
    <w:rPr>
      <w:rFonts w:ascii="Calibri" w:hAnsi="Calibri" w:cs="Calibri"/>
      <w:sz w:val="20"/>
      <w:szCs w:val="20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2DBF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52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5210"/>
    <w:rPr>
      <w:rFonts w:ascii="Segoe UI" w:hAnsi="Segoe UI" w:cs="Segoe UI"/>
      <w:sz w:val="18"/>
      <w:szCs w:val="18"/>
      <w:lang w:eastAsia="ja-JP"/>
    </w:rPr>
  </w:style>
  <w:style w:type="character" w:styleId="Odwoaniedokomentarza">
    <w:name w:val="annotation reference"/>
    <w:basedOn w:val="Domylnaczcionkaakapitu"/>
    <w:uiPriority w:val="99"/>
    <w:unhideWhenUsed/>
    <w:qFormat/>
    <w:rsid w:val="005E7603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E7603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E7603"/>
    <w:rPr>
      <w:rFonts w:ascii="Calibri" w:hAnsi="Calibri" w:cs="Calibri"/>
      <w:sz w:val="20"/>
      <w:szCs w:val="20"/>
      <w:lang w:eastAsia="ja-JP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E76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E7603"/>
    <w:rPr>
      <w:rFonts w:ascii="Calibri" w:hAnsi="Calibri" w:cs="Calibri"/>
      <w:b/>
      <w:bCs/>
      <w:sz w:val="20"/>
      <w:szCs w:val="20"/>
      <w:lang w:eastAsia="ja-JP"/>
    </w:rPr>
  </w:style>
  <w:style w:type="paragraph" w:styleId="Akapitzlist">
    <w:name w:val="List Paragraph"/>
    <w:basedOn w:val="Normalny"/>
    <w:uiPriority w:val="34"/>
    <w:qFormat/>
    <w:rsid w:val="00A569CA"/>
    <w:pPr>
      <w:widowControl w:val="0"/>
      <w:spacing w:line="240" w:lineRule="auto"/>
      <w:ind w:firstLineChars="200" w:firstLine="42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Poprawka">
    <w:name w:val="Revision"/>
    <w:hidden/>
    <w:uiPriority w:val="99"/>
    <w:semiHidden/>
    <w:rsid w:val="00764C89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character" w:customStyle="1" w:styleId="apple-converted-space">
    <w:name w:val="apple-converted-space"/>
    <w:basedOn w:val="Domylnaczcionkaakapitu"/>
    <w:rsid w:val="00355B03"/>
  </w:style>
  <w:style w:type="paragraph" w:styleId="Bezodstpw">
    <w:name w:val="No Spacing"/>
    <w:uiPriority w:val="1"/>
    <w:qFormat/>
    <w:rsid w:val="00E50B7D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paragraph" w:styleId="Legenda">
    <w:name w:val="caption"/>
    <w:basedOn w:val="Normalny"/>
    <w:next w:val="Normalny"/>
    <w:uiPriority w:val="35"/>
    <w:unhideWhenUsed/>
    <w:qFormat/>
    <w:rsid w:val="002C4D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ention1">
    <w:name w:val="Mention1"/>
    <w:basedOn w:val="Domylnaczcionkaakapitu"/>
    <w:uiPriority w:val="99"/>
    <w:semiHidden/>
    <w:unhideWhenUsed/>
    <w:rsid w:val="00760149"/>
    <w:rPr>
      <w:color w:val="2B579A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760149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F7C20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F7C20"/>
    <w:rPr>
      <w:rFonts w:ascii="Calibri" w:hAnsi="Calibri" w:cs="Calibri"/>
      <w:sz w:val="20"/>
      <w:szCs w:val="20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F7C20"/>
    <w:rPr>
      <w:vertAlign w:val="superscript"/>
    </w:rPr>
  </w:style>
  <w:style w:type="character" w:customStyle="1" w:styleId="1">
    <w:name w:val="未处理的提及1"/>
    <w:basedOn w:val="Domylnaczcionkaakapitu"/>
    <w:uiPriority w:val="99"/>
    <w:semiHidden/>
    <w:unhideWhenUsed/>
    <w:rsid w:val="00A116B2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rsid w:val="00584516"/>
    <w:rPr>
      <w:color w:val="808080"/>
      <w:shd w:val="clear" w:color="auto" w:fill="E6E6E6"/>
    </w:rPr>
  </w:style>
  <w:style w:type="character" w:customStyle="1" w:styleId="Nagwek1Znak">
    <w:name w:val="Nagłówek 1 Znak"/>
    <w:basedOn w:val="Domylnaczcionkaakapitu"/>
    <w:link w:val="Nagwek1"/>
    <w:uiPriority w:val="9"/>
    <w:rsid w:val="00B0546A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34B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val="en-GB"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34B72"/>
    <w:rPr>
      <w:rFonts w:ascii="Courier New" w:eastAsia="Times New Roman" w:hAnsi="Courier New" w:cs="Courier New"/>
      <w:sz w:val="20"/>
      <w:szCs w:val="20"/>
      <w:lang w:val="en-GB" w:eastAsia="zh-CN"/>
    </w:rPr>
  </w:style>
  <w:style w:type="paragraph" w:customStyle="1" w:styleId="Body">
    <w:name w:val="Body"/>
    <w:basedOn w:val="Normalny"/>
    <w:uiPriority w:val="99"/>
    <w:rsid w:val="00334B72"/>
    <w:pPr>
      <w:adjustRightInd w:val="0"/>
      <w:spacing w:after="240" w:line="240" w:lineRule="auto"/>
      <w:jc w:val="both"/>
    </w:pPr>
    <w:rPr>
      <w:rFonts w:ascii="Arial" w:eastAsia="Arial" w:hAnsi="Arial" w:cs="Arial"/>
      <w:lang w:val="en-GB" w:eastAsia="en-GB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DD7DA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CA099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A5B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85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34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68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1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52796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0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646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86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269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81679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42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1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lay.pl/resources/pdf/2019/Regulamin_Oferty_Promocyjnej_Nowa_JUNIOR_BOX_Elastyczna_FORMULA_MIX_S_M_L_TS_ES_2019-06-10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B0BEDC0E9CD846A238327FD0930ED2" ma:contentTypeVersion="11" ma:contentTypeDescription="Utwórz nowy dokument." ma:contentTypeScope="" ma:versionID="cf7cc5b37c33ac58e7b2c75d28c44db0">
  <xsd:schema xmlns:xsd="http://www.w3.org/2001/XMLSchema" xmlns:xs="http://www.w3.org/2001/XMLSchema" xmlns:p="http://schemas.microsoft.com/office/2006/metadata/properties" xmlns:ns2="f834a3a4-15e7-4924-bb3e-a1cef3c6a3ac" xmlns:ns3="9df5491b-578e-4395-a247-c4e990023a71" targetNamespace="http://schemas.microsoft.com/office/2006/metadata/properties" ma:root="true" ma:fieldsID="3c69bc4746e89f814e3fecfb28585bcf" ns2:_="" ns3:_="">
    <xsd:import namespace="f834a3a4-15e7-4924-bb3e-a1cef3c6a3ac"/>
    <xsd:import namespace="9df5491b-578e-4395-a247-c4e990023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a3a4-15e7-4924-bb3e-a1cef3c6a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5491b-578e-4395-a247-c4e990023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df5491b-578e-4395-a247-c4e990023a71">
      <UserInfo>
        <DisplayName>Marcin Kuchno</DisplayName>
        <AccountId>2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AE71E-7933-4353-86E0-93A2E1F6F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4a3a4-15e7-4924-bb3e-a1cef3c6a3ac"/>
    <ds:schemaRef ds:uri="9df5491b-578e-4395-a247-c4e990023a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C35A20-73E8-4DF8-870D-9AB5927553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A1AAA9-047F-4ED8-B448-034C65948E64}">
  <ds:schemaRefs>
    <ds:schemaRef ds:uri="http://schemas.microsoft.com/office/2006/metadata/properties"/>
    <ds:schemaRef ds:uri="http://schemas.microsoft.com/office/infopath/2007/PartnerControls"/>
    <ds:schemaRef ds:uri="9df5491b-578e-4395-a247-c4e990023a71"/>
  </ds:schemaRefs>
</ds:datastoreItem>
</file>

<file path=customXml/itemProps4.xml><?xml version="1.0" encoding="utf-8"?>
<ds:datastoreItem xmlns:ds="http://schemas.openxmlformats.org/officeDocument/2006/customXml" ds:itemID="{1574F97F-D0AD-45AA-98E0-B81A86A0C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74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</dc:creator>
  <cp:lastModifiedBy>Marcin Kuchno</cp:lastModifiedBy>
  <cp:revision>86</cp:revision>
  <cp:lastPrinted>2018-06-28T09:15:00Z</cp:lastPrinted>
  <dcterms:created xsi:type="dcterms:W3CDTF">2020-03-11T14:59:00Z</dcterms:created>
  <dcterms:modified xsi:type="dcterms:W3CDTF">2020-04-2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0BEDC0E9CD846A238327FD0930ED2</vt:lpwstr>
  </property>
</Properties>
</file>